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0"/>
        <w:gridCol w:w="5097"/>
      </w:tblGrid>
      <w:tr w:rsidR="007B3396" w:rsidRPr="00EC25CE" w14:paraId="4F19A332" w14:textId="77777777" w:rsidTr="00C57A62">
        <w:trPr>
          <w:trHeight w:val="702"/>
          <w:jc w:val="center"/>
        </w:trPr>
        <w:tc>
          <w:tcPr>
            <w:tcW w:w="1250" w:type="dxa"/>
            <w:vAlign w:val="center"/>
          </w:tcPr>
          <w:p w14:paraId="4377648B" w14:textId="77777777" w:rsidR="006D4AC1" w:rsidRPr="00EC25CE" w:rsidRDefault="003964D8" w:rsidP="007A38D6">
            <w:pPr>
              <w:jc w:val="center"/>
              <w:rPr>
                <w:b/>
                <w:color w:val="0070C0"/>
                <w:sz w:val="18"/>
                <w:szCs w:val="20"/>
              </w:rPr>
            </w:pPr>
            <w:r w:rsidRPr="00EC25CE">
              <w:rPr>
                <w:noProof/>
                <w:color w:val="0070C0"/>
                <w:sz w:val="18"/>
                <w:szCs w:val="20"/>
              </w:rPr>
              <w:object w:dxaOrig="4965" w:dyaOrig="4980" w14:anchorId="0FAEC65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3.2pt;height:43.8pt" o:ole="">
                  <v:imagedata r:id="rId6" o:title=""/>
                </v:shape>
                <o:OLEObject Type="Embed" ProgID="PBrush" ShapeID="_x0000_i1025" DrawAspect="Content" ObjectID="_1703065038" r:id="rId7"/>
              </w:object>
            </w:r>
          </w:p>
        </w:tc>
        <w:tc>
          <w:tcPr>
            <w:tcW w:w="5097" w:type="dxa"/>
            <w:vAlign w:val="center"/>
          </w:tcPr>
          <w:p w14:paraId="565909AD" w14:textId="77777777" w:rsidR="006D4AC1" w:rsidRPr="00EC25CE" w:rsidRDefault="006D4AC1" w:rsidP="006D4AC1">
            <w:pPr>
              <w:jc w:val="center"/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</w:pPr>
            <w:r w:rsidRPr="00EC25CE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>BIRLA INSTITUTE OF TECHNOLOGY MESRA</w:t>
            </w:r>
            <w:r w:rsidR="007B3396" w:rsidRPr="00EC25CE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 xml:space="preserve"> (RANCHI)</w:t>
            </w:r>
          </w:p>
          <w:p w14:paraId="30D5223E" w14:textId="77777777" w:rsidR="006D4AC1" w:rsidRPr="00EC25CE" w:rsidRDefault="006D4AC1" w:rsidP="006D4AC1">
            <w:pPr>
              <w:jc w:val="center"/>
              <w:rPr>
                <w:rFonts w:eastAsia="Times New Roman" w:cs="Arial"/>
                <w:bCs/>
                <w:color w:val="0070C0"/>
                <w:sz w:val="18"/>
                <w:szCs w:val="20"/>
              </w:rPr>
            </w:pPr>
            <w:r w:rsidRPr="00EC25CE">
              <w:rPr>
                <w:rFonts w:eastAsia="Times New Roman" w:cs="Arial"/>
                <w:bCs/>
                <w:color w:val="0070C0"/>
                <w:sz w:val="18"/>
                <w:szCs w:val="20"/>
              </w:rPr>
              <w:t>(Deemed to be University u/s 3 of UGC Act 1956)</w:t>
            </w:r>
          </w:p>
          <w:p w14:paraId="7B8F69AE" w14:textId="77777777" w:rsidR="0073633D" w:rsidRPr="00EC25CE" w:rsidRDefault="00EC25CE" w:rsidP="006D4AC1">
            <w:pPr>
              <w:jc w:val="center"/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</w:pPr>
            <w:r w:rsidRPr="00EC25CE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>OFF CAMPUS NOIDA</w:t>
            </w:r>
          </w:p>
          <w:p w14:paraId="47D62B27" w14:textId="77777777" w:rsidR="007B3396" w:rsidRPr="00EC25CE" w:rsidRDefault="00EA4447" w:rsidP="006D4AC1">
            <w:pPr>
              <w:jc w:val="center"/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</w:pPr>
            <w:r w:rsidRPr="00EC25CE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>A-7, SECTOR 1, NOIDA-201301, UTTAR PRADESH, INDIA</w:t>
            </w:r>
          </w:p>
          <w:p w14:paraId="7E424337" w14:textId="77777777" w:rsidR="006D4AC1" w:rsidRPr="00EC25CE" w:rsidRDefault="006D4AC1" w:rsidP="006D4AC1">
            <w:pPr>
              <w:jc w:val="center"/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</w:pPr>
            <w:r w:rsidRPr="00EC25CE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 xml:space="preserve">DEPARTMENT OF </w:t>
            </w:r>
            <w:r w:rsidR="00E06773">
              <w:rPr>
                <w:rFonts w:eastAsia="Times New Roman" w:cs="Arial"/>
                <w:b/>
                <w:bCs/>
                <w:color w:val="0070C0"/>
                <w:sz w:val="18"/>
                <w:szCs w:val="20"/>
              </w:rPr>
              <w:t>MANAGEMENT</w:t>
            </w:r>
          </w:p>
        </w:tc>
      </w:tr>
    </w:tbl>
    <w:p w14:paraId="259685B7" w14:textId="77777777" w:rsidR="001D37B4" w:rsidRPr="007A38D6" w:rsidRDefault="001D37B4" w:rsidP="007A38D6">
      <w:pPr>
        <w:jc w:val="center"/>
        <w:rPr>
          <w:b/>
          <w:sz w:val="18"/>
          <w:szCs w:val="18"/>
        </w:rPr>
      </w:pPr>
    </w:p>
    <w:tbl>
      <w:tblPr>
        <w:tblpPr w:leftFromText="180" w:rightFromText="180" w:vertAnchor="page" w:horzAnchor="margin" w:tblpXSpec="center" w:tblpY="163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810"/>
        <w:gridCol w:w="563"/>
        <w:gridCol w:w="1237"/>
        <w:gridCol w:w="1245"/>
        <w:gridCol w:w="1417"/>
        <w:gridCol w:w="1276"/>
        <w:gridCol w:w="709"/>
        <w:gridCol w:w="1275"/>
        <w:gridCol w:w="1560"/>
        <w:gridCol w:w="1417"/>
        <w:gridCol w:w="1134"/>
      </w:tblGrid>
      <w:tr w:rsidR="00D7618A" w:rsidRPr="007B7F5F" w14:paraId="4D424737" w14:textId="77777777" w:rsidTr="00422CB1">
        <w:tc>
          <w:tcPr>
            <w:tcW w:w="13178" w:type="dxa"/>
            <w:gridSpan w:val="12"/>
            <w:vAlign w:val="center"/>
          </w:tcPr>
          <w:p w14:paraId="1A947B13" w14:textId="27BF1BBE" w:rsidR="00D7618A" w:rsidRPr="007B7F5F" w:rsidRDefault="007A38D6" w:rsidP="000C712B">
            <w:pPr>
              <w:tabs>
                <w:tab w:val="left" w:pos="297"/>
              </w:tabs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8"/>
                <w:szCs w:val="12"/>
              </w:rPr>
              <w:t>Time-</w:t>
            </w:r>
            <w:r w:rsidRPr="007A38D6">
              <w:rPr>
                <w:b/>
                <w:sz w:val="18"/>
                <w:szCs w:val="12"/>
              </w:rPr>
              <w:t xml:space="preserve">Table </w:t>
            </w:r>
            <w:r>
              <w:rPr>
                <w:b/>
                <w:sz w:val="18"/>
                <w:szCs w:val="12"/>
              </w:rPr>
              <w:t xml:space="preserve">for the Session – </w:t>
            </w:r>
            <w:r w:rsidR="00682E64">
              <w:rPr>
                <w:b/>
                <w:sz w:val="18"/>
                <w:szCs w:val="12"/>
              </w:rPr>
              <w:t>Spring</w:t>
            </w:r>
            <w:r w:rsidR="00E819D8">
              <w:rPr>
                <w:b/>
                <w:sz w:val="18"/>
                <w:szCs w:val="12"/>
              </w:rPr>
              <w:t>/202</w:t>
            </w:r>
            <w:r w:rsidR="00682E64">
              <w:rPr>
                <w:b/>
                <w:sz w:val="18"/>
                <w:szCs w:val="12"/>
              </w:rPr>
              <w:t>2</w:t>
            </w:r>
            <w:r w:rsidR="00063815">
              <w:rPr>
                <w:b/>
                <w:sz w:val="18"/>
                <w:szCs w:val="12"/>
              </w:rPr>
              <w:t>, W.E.F.</w:t>
            </w:r>
            <w:r w:rsidR="00682E64">
              <w:rPr>
                <w:b/>
                <w:sz w:val="18"/>
                <w:szCs w:val="12"/>
              </w:rPr>
              <w:t xml:space="preserve"> 12</w:t>
            </w:r>
            <w:r w:rsidR="00682E64" w:rsidRPr="00682E64">
              <w:rPr>
                <w:b/>
                <w:sz w:val="18"/>
                <w:szCs w:val="12"/>
                <w:vertAlign w:val="superscript"/>
              </w:rPr>
              <w:t>th</w:t>
            </w:r>
            <w:r w:rsidR="00682E64">
              <w:rPr>
                <w:b/>
                <w:sz w:val="18"/>
                <w:szCs w:val="12"/>
              </w:rPr>
              <w:t xml:space="preserve"> Jan 2022</w:t>
            </w:r>
            <w:r>
              <w:rPr>
                <w:b/>
                <w:sz w:val="18"/>
                <w:szCs w:val="12"/>
              </w:rPr>
              <w:t xml:space="preserve"> Onwards</w:t>
            </w:r>
          </w:p>
        </w:tc>
      </w:tr>
      <w:tr w:rsidR="00662D92" w:rsidRPr="007B7F5F" w14:paraId="406E23C4" w14:textId="77777777" w:rsidTr="00422CB1">
        <w:trPr>
          <w:trHeight w:val="144"/>
        </w:trPr>
        <w:tc>
          <w:tcPr>
            <w:tcW w:w="535" w:type="dxa"/>
            <w:vAlign w:val="center"/>
          </w:tcPr>
          <w:p w14:paraId="02B2F57B" w14:textId="77777777" w:rsidR="00D7618A" w:rsidRPr="003849BF" w:rsidRDefault="00D7618A" w:rsidP="000C712B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Day</w:t>
            </w:r>
          </w:p>
        </w:tc>
        <w:tc>
          <w:tcPr>
            <w:tcW w:w="810" w:type="dxa"/>
            <w:vAlign w:val="center"/>
          </w:tcPr>
          <w:p w14:paraId="268023C3" w14:textId="77777777" w:rsidR="00D7618A" w:rsidRPr="003849BF" w:rsidRDefault="00D7618A" w:rsidP="000C712B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Batch</w:t>
            </w:r>
          </w:p>
        </w:tc>
        <w:tc>
          <w:tcPr>
            <w:tcW w:w="563" w:type="dxa"/>
            <w:vAlign w:val="center"/>
          </w:tcPr>
          <w:p w14:paraId="1CE8AC89" w14:textId="77777777" w:rsidR="00D7618A" w:rsidRPr="003849BF" w:rsidRDefault="00D7618A" w:rsidP="000C712B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Room</w:t>
            </w:r>
          </w:p>
        </w:tc>
        <w:tc>
          <w:tcPr>
            <w:tcW w:w="1237" w:type="dxa"/>
            <w:vAlign w:val="center"/>
          </w:tcPr>
          <w:p w14:paraId="252FD332" w14:textId="22C0B10F" w:rsidR="00D7618A" w:rsidRPr="003849BF" w:rsidRDefault="005F6205" w:rsidP="000C712B">
            <w:pPr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9:1</w:t>
            </w:r>
            <w:r w:rsidR="00D7618A" w:rsidRPr="003849BF">
              <w:rPr>
                <w:b/>
                <w:sz w:val="13"/>
                <w:szCs w:val="13"/>
              </w:rPr>
              <w:t>0-10:00</w:t>
            </w:r>
          </w:p>
        </w:tc>
        <w:tc>
          <w:tcPr>
            <w:tcW w:w="1245" w:type="dxa"/>
            <w:vAlign w:val="center"/>
          </w:tcPr>
          <w:p w14:paraId="36C5ED52" w14:textId="1C67E06D" w:rsidR="00D7618A" w:rsidRPr="003849BF" w:rsidRDefault="005F6205" w:rsidP="005F6205">
            <w:pPr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10:00-</w:t>
            </w:r>
            <w:r w:rsidR="00D7618A" w:rsidRPr="003849BF">
              <w:rPr>
                <w:b/>
                <w:sz w:val="13"/>
                <w:szCs w:val="13"/>
              </w:rPr>
              <w:t>1</w:t>
            </w:r>
            <w:r>
              <w:rPr>
                <w:b/>
                <w:sz w:val="13"/>
                <w:szCs w:val="13"/>
              </w:rPr>
              <w:t>0:5</w:t>
            </w:r>
            <w:r w:rsidR="00D7618A"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417" w:type="dxa"/>
            <w:vAlign w:val="center"/>
          </w:tcPr>
          <w:p w14:paraId="622E398E" w14:textId="0218692E" w:rsidR="00D7618A" w:rsidRPr="003849BF" w:rsidRDefault="00D7618A" w:rsidP="000C712B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1</w:t>
            </w:r>
            <w:r w:rsidR="005F6205">
              <w:rPr>
                <w:b/>
                <w:sz w:val="13"/>
                <w:szCs w:val="13"/>
              </w:rPr>
              <w:t>1:00-11:5</w:t>
            </w:r>
            <w:r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276" w:type="dxa"/>
            <w:vAlign w:val="center"/>
          </w:tcPr>
          <w:p w14:paraId="2262E377" w14:textId="0F07F6D1" w:rsidR="00D7618A" w:rsidRPr="003849BF" w:rsidRDefault="00D7618A" w:rsidP="005F6205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12:00-1</w:t>
            </w:r>
            <w:r w:rsidR="005F6205">
              <w:rPr>
                <w:b/>
                <w:sz w:val="13"/>
                <w:szCs w:val="13"/>
              </w:rPr>
              <w:t>2:5</w:t>
            </w:r>
            <w:r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709" w:type="dxa"/>
            <w:vAlign w:val="center"/>
          </w:tcPr>
          <w:p w14:paraId="46BD0EC4" w14:textId="77777777" w:rsidR="00D7618A" w:rsidRPr="003849BF" w:rsidRDefault="00D7618A" w:rsidP="000C712B">
            <w:pPr>
              <w:jc w:val="center"/>
              <w:rPr>
                <w:b/>
                <w:sz w:val="13"/>
                <w:szCs w:val="13"/>
              </w:rPr>
            </w:pPr>
            <w:r w:rsidRPr="003849BF">
              <w:rPr>
                <w:b/>
                <w:sz w:val="13"/>
                <w:szCs w:val="13"/>
              </w:rPr>
              <w:t>13:00-13:30</w:t>
            </w:r>
          </w:p>
        </w:tc>
        <w:tc>
          <w:tcPr>
            <w:tcW w:w="1275" w:type="dxa"/>
            <w:vAlign w:val="center"/>
          </w:tcPr>
          <w:p w14:paraId="5DEC5A6E" w14:textId="38FB8C02" w:rsidR="00D7618A" w:rsidRPr="003849BF" w:rsidRDefault="005F6205" w:rsidP="000C712B">
            <w:pPr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13:30-14:2</w:t>
            </w:r>
            <w:r w:rsidR="00D7618A"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560" w:type="dxa"/>
            <w:vAlign w:val="center"/>
          </w:tcPr>
          <w:p w14:paraId="4F561703" w14:textId="47B86563" w:rsidR="00D7618A" w:rsidRPr="003849BF" w:rsidRDefault="005F6205" w:rsidP="000C712B">
            <w:pPr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14:30-15:2</w:t>
            </w:r>
            <w:r w:rsidR="00D7618A"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417" w:type="dxa"/>
            <w:vAlign w:val="center"/>
          </w:tcPr>
          <w:p w14:paraId="34BD9AE4" w14:textId="5C395FC4" w:rsidR="00D7618A" w:rsidRPr="003849BF" w:rsidRDefault="005F6205" w:rsidP="000C712B">
            <w:pPr>
              <w:tabs>
                <w:tab w:val="left" w:pos="297"/>
              </w:tabs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15:30-16:2</w:t>
            </w:r>
            <w:r w:rsidR="00D7618A" w:rsidRPr="003849BF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134" w:type="dxa"/>
            <w:vAlign w:val="center"/>
          </w:tcPr>
          <w:p w14:paraId="68EBFDA2" w14:textId="66DB17B2" w:rsidR="00D7618A" w:rsidRPr="003849BF" w:rsidRDefault="005F6205" w:rsidP="000C712B">
            <w:pPr>
              <w:tabs>
                <w:tab w:val="left" w:pos="297"/>
              </w:tabs>
              <w:jc w:val="center"/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16:30-17:2</w:t>
            </w:r>
            <w:r w:rsidR="00D7618A" w:rsidRPr="003849BF">
              <w:rPr>
                <w:b/>
                <w:sz w:val="13"/>
                <w:szCs w:val="13"/>
              </w:rPr>
              <w:t>0</w:t>
            </w:r>
          </w:p>
        </w:tc>
      </w:tr>
      <w:tr w:rsidR="00E41ADA" w:rsidRPr="007908D6" w14:paraId="07687046" w14:textId="77777777" w:rsidTr="00422CB1">
        <w:trPr>
          <w:trHeight w:val="144"/>
        </w:trPr>
        <w:tc>
          <w:tcPr>
            <w:tcW w:w="535" w:type="dxa"/>
            <w:vMerge w:val="restart"/>
            <w:vAlign w:val="center"/>
          </w:tcPr>
          <w:p w14:paraId="3D77ECFE" w14:textId="7475E4E7" w:rsidR="00E41ADA" w:rsidRPr="003849BF" w:rsidRDefault="00682E64" w:rsidP="00E41ADA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MON</w:t>
            </w:r>
          </w:p>
        </w:tc>
        <w:tc>
          <w:tcPr>
            <w:tcW w:w="810" w:type="dxa"/>
            <w:vAlign w:val="center"/>
          </w:tcPr>
          <w:p w14:paraId="3CCB98DA" w14:textId="4C344998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M</w:t>
            </w:r>
            <w:r>
              <w:rPr>
                <w:b/>
                <w:sz w:val="13"/>
                <w:szCs w:val="13"/>
              </w:rPr>
              <w:t>BA-I</w:t>
            </w:r>
            <w:r w:rsidR="00682E64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69B3C619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0A711A1D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2</w:t>
            </w:r>
          </w:p>
          <w:p w14:paraId="30C3A44B" w14:textId="1295A8A2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ILS</w:t>
            </w:r>
          </w:p>
        </w:tc>
        <w:tc>
          <w:tcPr>
            <w:tcW w:w="1245" w:type="dxa"/>
            <w:vAlign w:val="center"/>
          </w:tcPr>
          <w:p w14:paraId="47419492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4</w:t>
            </w:r>
          </w:p>
          <w:p w14:paraId="5C82AAB6" w14:textId="1B3EE6CA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S</w:t>
            </w:r>
          </w:p>
        </w:tc>
        <w:tc>
          <w:tcPr>
            <w:tcW w:w="1417" w:type="dxa"/>
            <w:vAlign w:val="center"/>
          </w:tcPr>
          <w:p w14:paraId="53A76EA1" w14:textId="77777777" w:rsidR="00ED3499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5</w:t>
            </w:r>
          </w:p>
          <w:p w14:paraId="1BDBDD50" w14:textId="36245D8A" w:rsidR="00ED3499" w:rsidRPr="003849BF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276" w:type="dxa"/>
            <w:vAlign w:val="center"/>
          </w:tcPr>
          <w:p w14:paraId="7B61AEF3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6</w:t>
            </w:r>
          </w:p>
          <w:p w14:paraId="5CC60DB1" w14:textId="130267E1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DT</w:t>
            </w:r>
          </w:p>
        </w:tc>
        <w:tc>
          <w:tcPr>
            <w:tcW w:w="709" w:type="dxa"/>
            <w:vAlign w:val="center"/>
          </w:tcPr>
          <w:p w14:paraId="35083204" w14:textId="77777777" w:rsidR="00E41ADA" w:rsidRPr="001D1CDD" w:rsidRDefault="00E41ADA" w:rsidP="00E41ADA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0C96126C" w14:textId="77777777" w:rsidR="00E41ADA" w:rsidRPr="003177D7" w:rsidRDefault="00ED3499" w:rsidP="00E41ADA">
            <w:pPr>
              <w:jc w:val="center"/>
              <w:rPr>
                <w:sz w:val="13"/>
                <w:szCs w:val="13"/>
              </w:rPr>
            </w:pPr>
            <w:r w:rsidRPr="003177D7">
              <w:rPr>
                <w:sz w:val="13"/>
                <w:szCs w:val="13"/>
              </w:rPr>
              <w:t>MT411</w:t>
            </w:r>
          </w:p>
          <w:p w14:paraId="1673A0D1" w14:textId="73F699BA" w:rsidR="00ED3499" w:rsidRPr="00FB2169" w:rsidRDefault="00ED3499" w:rsidP="00E41ADA">
            <w:pPr>
              <w:jc w:val="center"/>
              <w:rPr>
                <w:b/>
                <w:sz w:val="13"/>
                <w:szCs w:val="13"/>
              </w:rPr>
            </w:pPr>
            <w:r w:rsidRPr="003177D7">
              <w:rPr>
                <w:sz w:val="13"/>
                <w:szCs w:val="13"/>
              </w:rPr>
              <w:t>VDS</w:t>
            </w:r>
          </w:p>
        </w:tc>
        <w:tc>
          <w:tcPr>
            <w:tcW w:w="1560" w:type="dxa"/>
            <w:vAlign w:val="center"/>
          </w:tcPr>
          <w:p w14:paraId="6CED31D6" w14:textId="0AC63993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629DDC9F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5D259F98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503887B3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CA7F00A" w14:textId="77777777" w:rsidR="00E41ADA" w:rsidRPr="003849BF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61B09BD4" w14:textId="1859E85F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BBA-V</w:t>
            </w:r>
            <w:r w:rsidR="00682E64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4F56F8F2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46B43C69" w14:textId="77777777" w:rsidR="00ED3499" w:rsidRDefault="00ED3499" w:rsidP="00E41ADA">
            <w:pPr>
              <w:jc w:val="center"/>
              <w:rPr>
                <w:sz w:val="13"/>
                <w:szCs w:val="13"/>
              </w:rPr>
            </w:pPr>
          </w:p>
          <w:p w14:paraId="754CC2EC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4</w:t>
            </w:r>
          </w:p>
          <w:p w14:paraId="56992917" w14:textId="0B86CCBA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CRW</w:t>
            </w:r>
          </w:p>
        </w:tc>
        <w:tc>
          <w:tcPr>
            <w:tcW w:w="1245" w:type="dxa"/>
            <w:vAlign w:val="center"/>
          </w:tcPr>
          <w:p w14:paraId="67CE5775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4</w:t>
            </w:r>
          </w:p>
          <w:p w14:paraId="045256E4" w14:textId="7CE29A08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1417" w:type="dxa"/>
            <w:vAlign w:val="center"/>
          </w:tcPr>
          <w:p w14:paraId="67FB7AE8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8</w:t>
            </w:r>
          </w:p>
          <w:p w14:paraId="65DC1E1A" w14:textId="4B0918AC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276" w:type="dxa"/>
            <w:vAlign w:val="center"/>
          </w:tcPr>
          <w:p w14:paraId="76F2BD51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3</w:t>
            </w:r>
          </w:p>
          <w:p w14:paraId="487BAAE7" w14:textId="2141D5E1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S</w:t>
            </w:r>
          </w:p>
        </w:tc>
        <w:tc>
          <w:tcPr>
            <w:tcW w:w="709" w:type="dxa"/>
            <w:vAlign w:val="center"/>
          </w:tcPr>
          <w:p w14:paraId="4B58497E" w14:textId="77777777" w:rsidR="00E41ADA" w:rsidRPr="001D1CDD" w:rsidRDefault="00E41ADA" w:rsidP="00E41ADA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2B818084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1</w:t>
            </w:r>
          </w:p>
          <w:p w14:paraId="15083DFE" w14:textId="6198B8FC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1560" w:type="dxa"/>
            <w:vAlign w:val="center"/>
          </w:tcPr>
          <w:p w14:paraId="3470EB35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9</w:t>
            </w:r>
          </w:p>
          <w:p w14:paraId="783EFD3B" w14:textId="3D7942AE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417" w:type="dxa"/>
            <w:vAlign w:val="center"/>
          </w:tcPr>
          <w:p w14:paraId="2385B6F9" w14:textId="762DB93B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5BC92FB8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705B2F99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23BAC069" w14:textId="77777777" w:rsidR="00E41ADA" w:rsidRPr="003849BF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4E744294" w14:textId="3A4C3354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</w:t>
            </w:r>
            <w:r>
              <w:rPr>
                <w:b/>
                <w:sz w:val="13"/>
                <w:szCs w:val="13"/>
              </w:rPr>
              <w:t>I</w:t>
            </w:r>
            <w:r w:rsidR="00682E64">
              <w:rPr>
                <w:b/>
                <w:sz w:val="13"/>
                <w:szCs w:val="13"/>
              </w:rPr>
              <w:t>V</w:t>
            </w:r>
          </w:p>
        </w:tc>
        <w:tc>
          <w:tcPr>
            <w:tcW w:w="563" w:type="dxa"/>
            <w:vAlign w:val="center"/>
          </w:tcPr>
          <w:p w14:paraId="5D2AF7B6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31AD4084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 210</w:t>
            </w:r>
          </w:p>
          <w:p w14:paraId="546DFA0D" w14:textId="0600D865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LJ</w:t>
            </w:r>
          </w:p>
        </w:tc>
        <w:tc>
          <w:tcPr>
            <w:tcW w:w="1245" w:type="dxa"/>
            <w:vAlign w:val="center"/>
          </w:tcPr>
          <w:p w14:paraId="1BDBB77C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09</w:t>
            </w:r>
          </w:p>
          <w:p w14:paraId="1A1EA502" w14:textId="31C3310D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417" w:type="dxa"/>
            <w:vAlign w:val="center"/>
          </w:tcPr>
          <w:p w14:paraId="62A7382E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3</w:t>
            </w:r>
          </w:p>
          <w:p w14:paraId="24AD00DD" w14:textId="2551D25C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NM</w:t>
            </w:r>
          </w:p>
        </w:tc>
        <w:tc>
          <w:tcPr>
            <w:tcW w:w="1276" w:type="dxa"/>
            <w:vAlign w:val="center"/>
          </w:tcPr>
          <w:p w14:paraId="67301053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2</w:t>
            </w:r>
          </w:p>
          <w:p w14:paraId="1C06EE89" w14:textId="1EE7527E" w:rsidR="00D76482" w:rsidRPr="002F0E0D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LG</w:t>
            </w:r>
          </w:p>
        </w:tc>
        <w:tc>
          <w:tcPr>
            <w:tcW w:w="709" w:type="dxa"/>
            <w:vAlign w:val="center"/>
          </w:tcPr>
          <w:p w14:paraId="50F9C5DA" w14:textId="77777777" w:rsidR="00E41ADA" w:rsidRPr="001D1CDD" w:rsidRDefault="00E41ADA" w:rsidP="00E41ADA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5747BA57" w14:textId="77777777" w:rsidR="00C6478F" w:rsidRDefault="00C6478F" w:rsidP="00C6478F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4</w:t>
            </w:r>
          </w:p>
          <w:p w14:paraId="19280BFF" w14:textId="75C47C2F" w:rsidR="00D76482" w:rsidRPr="003849BF" w:rsidRDefault="00C6478F" w:rsidP="00C6478F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BBS</w:t>
            </w:r>
          </w:p>
        </w:tc>
        <w:tc>
          <w:tcPr>
            <w:tcW w:w="1560" w:type="dxa"/>
            <w:vAlign w:val="center"/>
          </w:tcPr>
          <w:p w14:paraId="1CB1594D" w14:textId="77777777" w:rsidR="00DF4CFE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1</w:t>
            </w:r>
          </w:p>
          <w:p w14:paraId="3060FA46" w14:textId="5ABBA76D" w:rsidR="00E41ADA" w:rsidRPr="006606D2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417" w:type="dxa"/>
            <w:vAlign w:val="center"/>
          </w:tcPr>
          <w:p w14:paraId="136E1198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00A5B69C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28C5A9CA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753DF1DF" w14:textId="77777777" w:rsidR="00D22F6D" w:rsidRPr="003849BF" w:rsidRDefault="00D22F6D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6474F5F7" w14:textId="775719B1" w:rsidR="00D22F6D" w:rsidRPr="0076590C" w:rsidRDefault="00D22F6D" w:rsidP="00E41ADA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I</w:t>
            </w:r>
            <w:r w:rsidR="00682E64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760CEB9B" w14:textId="7C2CDCF7" w:rsidR="00422CB1" w:rsidRPr="00422CB1" w:rsidRDefault="00422CB1" w:rsidP="00422CB1">
            <w:pPr>
              <w:rPr>
                <w:b/>
                <w:sz w:val="8"/>
                <w:szCs w:val="8"/>
              </w:rPr>
            </w:pPr>
          </w:p>
        </w:tc>
        <w:tc>
          <w:tcPr>
            <w:tcW w:w="1237" w:type="dxa"/>
            <w:vAlign w:val="center"/>
          </w:tcPr>
          <w:p w14:paraId="7CF31B87" w14:textId="77777777" w:rsidR="00422CB1" w:rsidRDefault="00422CB1" w:rsidP="00422CB1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3</w:t>
            </w:r>
          </w:p>
          <w:p w14:paraId="68B78235" w14:textId="7CBF887E" w:rsidR="00422CB1" w:rsidRPr="003849BF" w:rsidRDefault="00422CB1" w:rsidP="00422CB1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245" w:type="dxa"/>
            <w:vAlign w:val="center"/>
          </w:tcPr>
          <w:p w14:paraId="72352A70" w14:textId="77777777" w:rsidR="003177D7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1</w:t>
            </w:r>
          </w:p>
          <w:p w14:paraId="630B107B" w14:textId="7CA9F921" w:rsidR="00422CB1" w:rsidRPr="003849BF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KS</w:t>
            </w:r>
          </w:p>
        </w:tc>
        <w:tc>
          <w:tcPr>
            <w:tcW w:w="1417" w:type="dxa"/>
            <w:vAlign w:val="center"/>
          </w:tcPr>
          <w:p w14:paraId="74AE0209" w14:textId="77777777" w:rsidR="00D22F6D" w:rsidRDefault="00422CB1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7</w:t>
            </w:r>
          </w:p>
          <w:p w14:paraId="3A8427BC" w14:textId="631F24B7" w:rsidR="00422CB1" w:rsidRPr="003849BF" w:rsidRDefault="00422CB1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PRB</w:t>
            </w:r>
          </w:p>
        </w:tc>
        <w:tc>
          <w:tcPr>
            <w:tcW w:w="1276" w:type="dxa"/>
            <w:vAlign w:val="center"/>
          </w:tcPr>
          <w:p w14:paraId="444C1AA0" w14:textId="77777777" w:rsidR="003177D7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2</w:t>
            </w:r>
          </w:p>
          <w:p w14:paraId="7AF52418" w14:textId="36A639AD" w:rsidR="00D22F6D" w:rsidRPr="003849BF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709" w:type="dxa"/>
            <w:vAlign w:val="center"/>
          </w:tcPr>
          <w:p w14:paraId="2976B3E4" w14:textId="77777777" w:rsidR="00D22F6D" w:rsidRPr="001D1CDD" w:rsidRDefault="00D22F6D" w:rsidP="00E41ADA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49DFFF61" w14:textId="5166EE2C" w:rsidR="00D22F6D" w:rsidRPr="003849BF" w:rsidRDefault="00D22F6D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2977" w:type="dxa"/>
            <w:gridSpan w:val="2"/>
            <w:vAlign w:val="center"/>
          </w:tcPr>
          <w:p w14:paraId="25D41F12" w14:textId="3DDFE527" w:rsidR="00D22F6D" w:rsidRPr="003849BF" w:rsidRDefault="00D22F6D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55B8ACAF" w14:textId="77777777" w:rsidR="00D22F6D" w:rsidRPr="003849BF" w:rsidRDefault="00D22F6D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31064E49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20F79A8" w14:textId="77777777" w:rsidR="00E41ADA" w:rsidRPr="003849BF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66BB029D" w14:textId="77777777" w:rsidR="00E41ADA" w:rsidRPr="0076590C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563" w:type="dxa"/>
            <w:vAlign w:val="center"/>
          </w:tcPr>
          <w:p w14:paraId="2F60200C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15BA2C20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223B9135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623E5FF7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76" w:type="dxa"/>
            <w:vAlign w:val="center"/>
          </w:tcPr>
          <w:p w14:paraId="0DF46C09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74E15EEC" w14:textId="77777777" w:rsidR="00E41ADA" w:rsidRPr="001D1CDD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75" w:type="dxa"/>
            <w:vAlign w:val="center"/>
          </w:tcPr>
          <w:p w14:paraId="050372C8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70571D9F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59185B17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166B64CA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4DE32D88" w14:textId="77777777" w:rsidTr="00422CB1">
        <w:trPr>
          <w:trHeight w:val="144"/>
        </w:trPr>
        <w:tc>
          <w:tcPr>
            <w:tcW w:w="13178" w:type="dxa"/>
            <w:gridSpan w:val="12"/>
            <w:shd w:val="clear" w:color="auto" w:fill="FF0000"/>
            <w:vAlign w:val="center"/>
          </w:tcPr>
          <w:p w14:paraId="59F60323" w14:textId="77777777" w:rsidR="00E41ADA" w:rsidRPr="001D1CDD" w:rsidRDefault="00E41ADA" w:rsidP="00E41ADA">
            <w:pPr>
              <w:rPr>
                <w:sz w:val="13"/>
                <w:szCs w:val="13"/>
              </w:rPr>
            </w:pPr>
          </w:p>
        </w:tc>
      </w:tr>
      <w:tr w:rsidR="00E41ADA" w:rsidRPr="007908D6" w14:paraId="2088FDEF" w14:textId="77777777" w:rsidTr="00422CB1">
        <w:trPr>
          <w:trHeight w:val="144"/>
        </w:trPr>
        <w:tc>
          <w:tcPr>
            <w:tcW w:w="535" w:type="dxa"/>
            <w:vMerge w:val="restart"/>
            <w:vAlign w:val="center"/>
          </w:tcPr>
          <w:p w14:paraId="32C43FB5" w14:textId="1B307E1C" w:rsidR="00E41ADA" w:rsidRPr="003849BF" w:rsidRDefault="00682E64" w:rsidP="00E41ADA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TUE</w:t>
            </w:r>
          </w:p>
        </w:tc>
        <w:tc>
          <w:tcPr>
            <w:tcW w:w="810" w:type="dxa"/>
            <w:vAlign w:val="center"/>
          </w:tcPr>
          <w:p w14:paraId="2DCCD69A" w14:textId="63266FA6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M</w:t>
            </w:r>
            <w:r>
              <w:rPr>
                <w:b/>
                <w:sz w:val="13"/>
                <w:szCs w:val="13"/>
              </w:rPr>
              <w:t>BA-I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2651A63E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1F455F9F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3</w:t>
            </w:r>
          </w:p>
          <w:p w14:paraId="25635943" w14:textId="24A734A8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PRJ</w:t>
            </w:r>
          </w:p>
        </w:tc>
        <w:tc>
          <w:tcPr>
            <w:tcW w:w="1245" w:type="dxa"/>
            <w:vAlign w:val="center"/>
          </w:tcPr>
          <w:p w14:paraId="6F7A7F9B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5</w:t>
            </w:r>
          </w:p>
          <w:p w14:paraId="6F6436C7" w14:textId="17D98801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417" w:type="dxa"/>
            <w:vAlign w:val="center"/>
          </w:tcPr>
          <w:p w14:paraId="1DF4DC4E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9</w:t>
            </w:r>
          </w:p>
          <w:p w14:paraId="72966F85" w14:textId="2C0BB10D" w:rsidR="00ED3499" w:rsidRPr="002F0E0D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RM</w:t>
            </w:r>
          </w:p>
        </w:tc>
        <w:tc>
          <w:tcPr>
            <w:tcW w:w="1276" w:type="dxa"/>
            <w:vAlign w:val="center"/>
          </w:tcPr>
          <w:p w14:paraId="0F6CB24A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2</w:t>
            </w:r>
          </w:p>
          <w:p w14:paraId="10412BA5" w14:textId="3D0A6EAD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ILS</w:t>
            </w:r>
          </w:p>
        </w:tc>
        <w:tc>
          <w:tcPr>
            <w:tcW w:w="709" w:type="dxa"/>
            <w:vAlign w:val="center"/>
          </w:tcPr>
          <w:p w14:paraId="2F3402D4" w14:textId="77777777" w:rsidR="00E41ADA" w:rsidRPr="001D1CDD" w:rsidRDefault="00E41ADA" w:rsidP="00E41ADA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795D4718" w14:textId="4CAEE527" w:rsidR="00E41ADA" w:rsidRPr="00FB2169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0A7D59E2" w14:textId="74CBE220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05EDF7D1" w14:textId="7E541493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1548AFB2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6E758613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2826B21" w14:textId="77777777" w:rsidR="00E41ADA" w:rsidRPr="003849BF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20549866" w14:textId="38BAC28C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BBA-V</w:t>
            </w:r>
            <w:r w:rsidR="00682E64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68673880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5BDE54BC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4</w:t>
            </w:r>
          </w:p>
          <w:p w14:paraId="5AEF7039" w14:textId="1F895F34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CRW</w:t>
            </w:r>
          </w:p>
        </w:tc>
        <w:tc>
          <w:tcPr>
            <w:tcW w:w="1245" w:type="dxa"/>
            <w:vAlign w:val="center"/>
          </w:tcPr>
          <w:p w14:paraId="43CBB215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4</w:t>
            </w:r>
          </w:p>
          <w:p w14:paraId="2EB11FDD" w14:textId="425688DF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1417" w:type="dxa"/>
            <w:vAlign w:val="center"/>
          </w:tcPr>
          <w:p w14:paraId="168545CC" w14:textId="77777777" w:rsidR="00ED3499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8</w:t>
            </w:r>
          </w:p>
          <w:p w14:paraId="5C201D00" w14:textId="11D35BC2" w:rsidR="00E41ADA" w:rsidRPr="003849BF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276" w:type="dxa"/>
            <w:vAlign w:val="center"/>
          </w:tcPr>
          <w:p w14:paraId="2179DC25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2</w:t>
            </w:r>
          </w:p>
          <w:p w14:paraId="091750F5" w14:textId="3F082799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709" w:type="dxa"/>
            <w:vAlign w:val="center"/>
          </w:tcPr>
          <w:p w14:paraId="5E8971B6" w14:textId="77777777" w:rsidR="00E41ADA" w:rsidRPr="001D1CDD" w:rsidRDefault="00E41ADA" w:rsidP="00E41ADA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04E312C3" w14:textId="77777777" w:rsidR="00E41ADA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8</w:t>
            </w:r>
          </w:p>
          <w:p w14:paraId="71C9213D" w14:textId="4790C7A4" w:rsidR="00ED3499" w:rsidRPr="003849BF" w:rsidRDefault="00ED3499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560" w:type="dxa"/>
            <w:vAlign w:val="center"/>
          </w:tcPr>
          <w:p w14:paraId="4C0D1047" w14:textId="678C8B0D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2C365C05" w14:textId="6C99E900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3C74F8B2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E41ADA" w:rsidRPr="007908D6" w14:paraId="596EA813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2DA576B2" w14:textId="77777777" w:rsidR="00E41ADA" w:rsidRPr="003849BF" w:rsidRDefault="00E41ADA" w:rsidP="00E41ADA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3FC764CE" w14:textId="6C6B6341" w:rsidR="00E41ADA" w:rsidRPr="0076590C" w:rsidRDefault="00E41ADA" w:rsidP="00E41ADA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</w:t>
            </w:r>
            <w:r>
              <w:rPr>
                <w:b/>
                <w:sz w:val="13"/>
                <w:szCs w:val="13"/>
              </w:rPr>
              <w:t>I</w:t>
            </w:r>
            <w:r w:rsidR="00682E64">
              <w:rPr>
                <w:b/>
                <w:sz w:val="13"/>
                <w:szCs w:val="13"/>
              </w:rPr>
              <w:t>V</w:t>
            </w:r>
          </w:p>
        </w:tc>
        <w:tc>
          <w:tcPr>
            <w:tcW w:w="563" w:type="dxa"/>
            <w:vAlign w:val="center"/>
          </w:tcPr>
          <w:p w14:paraId="5F72FA04" w14:textId="77777777" w:rsidR="00E41ADA" w:rsidRPr="003849BF" w:rsidRDefault="00E41ADA" w:rsidP="00E41ADA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317D3F40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6</w:t>
            </w:r>
          </w:p>
          <w:p w14:paraId="58EE5AB8" w14:textId="3A447773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/SLG</w:t>
            </w:r>
          </w:p>
        </w:tc>
        <w:tc>
          <w:tcPr>
            <w:tcW w:w="1245" w:type="dxa"/>
            <w:vAlign w:val="center"/>
          </w:tcPr>
          <w:p w14:paraId="291DC1A3" w14:textId="77777777" w:rsidR="00DF4CFE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4</w:t>
            </w:r>
          </w:p>
          <w:p w14:paraId="4B1B3AEE" w14:textId="759A4DCC" w:rsidR="00E41ADA" w:rsidRPr="003849BF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BBS</w:t>
            </w:r>
          </w:p>
        </w:tc>
        <w:tc>
          <w:tcPr>
            <w:tcW w:w="1417" w:type="dxa"/>
            <w:vAlign w:val="center"/>
          </w:tcPr>
          <w:p w14:paraId="1DD1375D" w14:textId="77777777" w:rsidR="00E41ADA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09</w:t>
            </w:r>
          </w:p>
          <w:p w14:paraId="6EB0A07D" w14:textId="60945214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276" w:type="dxa"/>
            <w:vAlign w:val="center"/>
          </w:tcPr>
          <w:p w14:paraId="18FF32B4" w14:textId="77777777" w:rsidR="00E41ADA" w:rsidRDefault="00D76482" w:rsidP="00E41ADA">
            <w:pPr>
              <w:jc w:val="center"/>
              <w:rPr>
                <w:bCs/>
                <w:sz w:val="13"/>
                <w:szCs w:val="13"/>
              </w:rPr>
            </w:pPr>
            <w:r>
              <w:rPr>
                <w:bCs/>
                <w:sz w:val="13"/>
                <w:szCs w:val="13"/>
              </w:rPr>
              <w:t>MT210</w:t>
            </w:r>
          </w:p>
          <w:p w14:paraId="0909C80F" w14:textId="0BA0A07A" w:rsidR="00D76482" w:rsidRPr="003849BF" w:rsidRDefault="00D76482" w:rsidP="00E41ADA">
            <w:pPr>
              <w:jc w:val="center"/>
              <w:rPr>
                <w:bCs/>
                <w:sz w:val="13"/>
                <w:szCs w:val="13"/>
              </w:rPr>
            </w:pPr>
            <w:r>
              <w:rPr>
                <w:bCs/>
                <w:sz w:val="13"/>
                <w:szCs w:val="13"/>
              </w:rPr>
              <w:t>UJL</w:t>
            </w:r>
          </w:p>
        </w:tc>
        <w:tc>
          <w:tcPr>
            <w:tcW w:w="709" w:type="dxa"/>
            <w:vAlign w:val="center"/>
          </w:tcPr>
          <w:p w14:paraId="574CA99C" w14:textId="77777777" w:rsidR="00E41ADA" w:rsidRPr="001D1CDD" w:rsidRDefault="00E41ADA" w:rsidP="00E41ADA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3313AE6C" w14:textId="7A541289" w:rsidR="00D76482" w:rsidRPr="003849BF" w:rsidRDefault="00D76482" w:rsidP="00DF4CFE">
            <w:pPr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15173C87" w14:textId="3BA7852B" w:rsidR="00D76482" w:rsidRPr="003849BF" w:rsidRDefault="00D76482" w:rsidP="00E41AD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05CD70B5" w14:textId="77777777" w:rsidR="00DF4CFE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1</w:t>
            </w:r>
          </w:p>
          <w:p w14:paraId="3779D1F9" w14:textId="35697A17" w:rsidR="00E41ADA" w:rsidRPr="003849BF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134" w:type="dxa"/>
            <w:vAlign w:val="center"/>
          </w:tcPr>
          <w:p w14:paraId="57790982" w14:textId="77777777" w:rsidR="00E41ADA" w:rsidRPr="003849BF" w:rsidRDefault="00E41ADA" w:rsidP="00E41ADA">
            <w:pPr>
              <w:jc w:val="center"/>
              <w:rPr>
                <w:sz w:val="13"/>
                <w:szCs w:val="13"/>
              </w:rPr>
            </w:pPr>
          </w:p>
        </w:tc>
      </w:tr>
      <w:tr w:rsidR="00422CB1" w:rsidRPr="007908D6" w14:paraId="7ABCA76E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0532D7AB" w14:textId="77777777" w:rsidR="00422CB1" w:rsidRPr="003849BF" w:rsidRDefault="00422CB1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0A886AC7" w14:textId="43B71ED3" w:rsidR="00422CB1" w:rsidRPr="0076590C" w:rsidRDefault="00422CB1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I</w:t>
            </w:r>
            <w:r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2E751BDA" w14:textId="77777777" w:rsidR="00422CB1" w:rsidRPr="003849BF" w:rsidRDefault="00422CB1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3A9717AE" w14:textId="77777777" w:rsidR="003177D7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9</w:t>
            </w:r>
          </w:p>
          <w:p w14:paraId="5DBA3F94" w14:textId="51744BA5" w:rsidR="00422CB1" w:rsidRPr="003849BF" w:rsidRDefault="003177D7" w:rsidP="003177D7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245" w:type="dxa"/>
            <w:vAlign w:val="center"/>
          </w:tcPr>
          <w:p w14:paraId="3E628A02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1</w:t>
            </w:r>
          </w:p>
          <w:p w14:paraId="4D25F23F" w14:textId="45B9E1AD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KS</w:t>
            </w:r>
          </w:p>
        </w:tc>
        <w:tc>
          <w:tcPr>
            <w:tcW w:w="1417" w:type="dxa"/>
            <w:vAlign w:val="center"/>
          </w:tcPr>
          <w:p w14:paraId="4E986911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7</w:t>
            </w:r>
          </w:p>
          <w:p w14:paraId="43CB40CA" w14:textId="776E81C3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PRB</w:t>
            </w:r>
          </w:p>
        </w:tc>
        <w:tc>
          <w:tcPr>
            <w:tcW w:w="1276" w:type="dxa"/>
            <w:vAlign w:val="center"/>
          </w:tcPr>
          <w:p w14:paraId="6781606B" w14:textId="520096AF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695CDD4F" w14:textId="77777777" w:rsidR="00422CB1" w:rsidRPr="001D1CDD" w:rsidRDefault="00422CB1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2FFAB063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3</w:t>
            </w:r>
          </w:p>
          <w:p w14:paraId="1C6C739A" w14:textId="5A48708A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560" w:type="dxa"/>
            <w:vAlign w:val="center"/>
          </w:tcPr>
          <w:p w14:paraId="64850EB9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0</w:t>
            </w:r>
          </w:p>
          <w:p w14:paraId="4AD8A2F5" w14:textId="4590A81B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DT</w:t>
            </w:r>
          </w:p>
        </w:tc>
        <w:tc>
          <w:tcPr>
            <w:tcW w:w="1417" w:type="dxa"/>
            <w:vAlign w:val="center"/>
          </w:tcPr>
          <w:p w14:paraId="0A18690B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8</w:t>
            </w:r>
          </w:p>
          <w:p w14:paraId="73F07122" w14:textId="178CD664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JL</w:t>
            </w:r>
          </w:p>
        </w:tc>
        <w:tc>
          <w:tcPr>
            <w:tcW w:w="1134" w:type="dxa"/>
            <w:vAlign w:val="center"/>
          </w:tcPr>
          <w:p w14:paraId="6A312746" w14:textId="77777777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1BC28F34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32702298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12EBEFF9" w14:textId="77777777" w:rsidR="00D22F6D" w:rsidRPr="0076590C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563" w:type="dxa"/>
            <w:vAlign w:val="center"/>
          </w:tcPr>
          <w:p w14:paraId="0061D344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43F286D5" w14:textId="77777777" w:rsidR="00D22F6D" w:rsidRPr="003849BF" w:rsidRDefault="00D22F6D" w:rsidP="00D22F6D">
            <w:pPr>
              <w:tabs>
                <w:tab w:val="left" w:pos="1118"/>
              </w:tabs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4A2B7CE3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0162DAB9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76" w:type="dxa"/>
            <w:vAlign w:val="center"/>
          </w:tcPr>
          <w:p w14:paraId="486D9EE8" w14:textId="77777777" w:rsidR="00D22F6D" w:rsidRPr="003849BF" w:rsidRDefault="00D22F6D" w:rsidP="00D22F6D">
            <w:pPr>
              <w:jc w:val="center"/>
              <w:rPr>
                <w:bCs/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307610DC" w14:textId="77777777" w:rsidR="00D22F6D" w:rsidRPr="001D1CDD" w:rsidRDefault="00D22F6D" w:rsidP="00D22F6D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3C71A06A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6E23C9D6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6E0313F2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072118D6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3F809E5C" w14:textId="77777777" w:rsidTr="00422CB1">
        <w:trPr>
          <w:trHeight w:val="144"/>
        </w:trPr>
        <w:tc>
          <w:tcPr>
            <w:tcW w:w="4390" w:type="dxa"/>
            <w:gridSpan w:val="5"/>
            <w:shd w:val="clear" w:color="auto" w:fill="FF0000"/>
            <w:vAlign w:val="center"/>
          </w:tcPr>
          <w:p w14:paraId="11FC7FFB" w14:textId="77777777" w:rsidR="00D22F6D" w:rsidRPr="001D1CDD" w:rsidRDefault="00D22F6D" w:rsidP="00D22F6D">
            <w:pPr>
              <w:rPr>
                <w:sz w:val="13"/>
                <w:szCs w:val="13"/>
              </w:rPr>
            </w:pPr>
          </w:p>
        </w:tc>
        <w:tc>
          <w:tcPr>
            <w:tcW w:w="8788" w:type="dxa"/>
            <w:gridSpan w:val="7"/>
            <w:shd w:val="clear" w:color="auto" w:fill="FF0000"/>
            <w:vAlign w:val="center"/>
          </w:tcPr>
          <w:p w14:paraId="1EC67B9B" w14:textId="77777777" w:rsidR="00D22F6D" w:rsidRPr="001D1CDD" w:rsidRDefault="00D22F6D" w:rsidP="00D22F6D">
            <w:pPr>
              <w:rPr>
                <w:sz w:val="13"/>
                <w:szCs w:val="13"/>
              </w:rPr>
            </w:pPr>
          </w:p>
        </w:tc>
      </w:tr>
      <w:tr w:rsidR="00D22F6D" w:rsidRPr="007908D6" w14:paraId="4A8FF5EF" w14:textId="77777777" w:rsidTr="00422CB1">
        <w:trPr>
          <w:trHeight w:val="183"/>
        </w:trPr>
        <w:tc>
          <w:tcPr>
            <w:tcW w:w="535" w:type="dxa"/>
            <w:vMerge w:val="restart"/>
            <w:vAlign w:val="center"/>
          </w:tcPr>
          <w:p w14:paraId="30BD8966" w14:textId="144CF402" w:rsidR="00D22F6D" w:rsidRPr="003849BF" w:rsidRDefault="00682E64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WED</w:t>
            </w:r>
          </w:p>
        </w:tc>
        <w:tc>
          <w:tcPr>
            <w:tcW w:w="810" w:type="dxa"/>
            <w:vAlign w:val="center"/>
          </w:tcPr>
          <w:p w14:paraId="724CDDDA" w14:textId="7CDD427E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M</w:t>
            </w:r>
            <w:r>
              <w:rPr>
                <w:b/>
                <w:sz w:val="13"/>
                <w:szCs w:val="13"/>
              </w:rPr>
              <w:t>BA-I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09E7DF32" w14:textId="77777777" w:rsidR="00D22F6D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2711C9A6" w14:textId="77777777" w:rsidR="00CF76DE" w:rsidRDefault="00CF76DE" w:rsidP="00CF76D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1</w:t>
            </w:r>
          </w:p>
          <w:p w14:paraId="1F6A4354" w14:textId="7071A60A" w:rsidR="00ED3499" w:rsidRPr="003849BF" w:rsidRDefault="00CF76DE" w:rsidP="00CF76D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1245" w:type="dxa"/>
            <w:vAlign w:val="center"/>
          </w:tcPr>
          <w:p w14:paraId="64E17AA2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0</w:t>
            </w:r>
          </w:p>
          <w:p w14:paraId="4AA5AFE7" w14:textId="22D72BFA" w:rsidR="00ED3499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1417" w:type="dxa"/>
            <w:vAlign w:val="center"/>
          </w:tcPr>
          <w:p w14:paraId="2628396B" w14:textId="77777777" w:rsidR="00CF76DE" w:rsidRDefault="00CF76DE" w:rsidP="00CF76D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9</w:t>
            </w:r>
          </w:p>
          <w:p w14:paraId="515A0835" w14:textId="702F8F04" w:rsidR="00D22F6D" w:rsidRPr="003849BF" w:rsidRDefault="00CF76DE" w:rsidP="00CF76D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RM</w:t>
            </w:r>
          </w:p>
        </w:tc>
        <w:tc>
          <w:tcPr>
            <w:tcW w:w="1276" w:type="dxa"/>
            <w:vAlign w:val="center"/>
          </w:tcPr>
          <w:p w14:paraId="30DE3CC1" w14:textId="77777777" w:rsidR="005F6205" w:rsidRDefault="005F6205" w:rsidP="005F6205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2</w:t>
            </w:r>
          </w:p>
          <w:p w14:paraId="05F9CA8D" w14:textId="58CD85E3" w:rsidR="00ED3499" w:rsidRPr="004A4AE9" w:rsidRDefault="005F6205" w:rsidP="005F6205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709" w:type="dxa"/>
            <w:vAlign w:val="center"/>
          </w:tcPr>
          <w:p w14:paraId="5ADC28E9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4B1A5A7F" w14:textId="2231E8BF" w:rsidR="00D22F6D" w:rsidRPr="002F0E0D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4D0E8A89" w14:textId="53709C88" w:rsidR="00D22F6D" w:rsidRPr="00594F15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41E57FCA" w14:textId="4F3F88D1" w:rsidR="00D22F6D" w:rsidRPr="00594F15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1C642FF1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78E7A67A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0FDAB34F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541D9D3D" w14:textId="4F4CCD10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BBA-V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0F260834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47E7A7B5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3</w:t>
            </w:r>
          </w:p>
          <w:p w14:paraId="41155A9A" w14:textId="4ED4303C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S</w:t>
            </w:r>
          </w:p>
        </w:tc>
        <w:tc>
          <w:tcPr>
            <w:tcW w:w="1245" w:type="dxa"/>
            <w:vAlign w:val="center"/>
          </w:tcPr>
          <w:p w14:paraId="3ECCC5A9" w14:textId="77777777" w:rsidR="005C54BA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1</w:t>
            </w:r>
          </w:p>
          <w:p w14:paraId="6B41AA1F" w14:textId="50C7ABBA" w:rsidR="00ED3499" w:rsidRPr="003849BF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1417" w:type="dxa"/>
            <w:vAlign w:val="center"/>
          </w:tcPr>
          <w:p w14:paraId="7FB0BF94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9</w:t>
            </w:r>
          </w:p>
          <w:p w14:paraId="153E7B9B" w14:textId="32A4FCBD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276" w:type="dxa"/>
            <w:vAlign w:val="center"/>
          </w:tcPr>
          <w:p w14:paraId="0E00BF32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4</w:t>
            </w:r>
          </w:p>
          <w:p w14:paraId="6085B9B7" w14:textId="20BEF06F" w:rsidR="00ED3499" w:rsidRPr="00242C49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709" w:type="dxa"/>
            <w:vAlign w:val="center"/>
          </w:tcPr>
          <w:p w14:paraId="05328F2E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3DA6D548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9</w:t>
            </w:r>
          </w:p>
          <w:p w14:paraId="7FAB8830" w14:textId="7F81D931" w:rsidR="00ED3499" w:rsidRPr="003D3316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RM</w:t>
            </w:r>
          </w:p>
        </w:tc>
        <w:tc>
          <w:tcPr>
            <w:tcW w:w="1560" w:type="dxa"/>
            <w:vAlign w:val="center"/>
          </w:tcPr>
          <w:p w14:paraId="54E173BD" w14:textId="77777777" w:rsidR="005C54BA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2</w:t>
            </w:r>
          </w:p>
          <w:p w14:paraId="72948748" w14:textId="6821F033" w:rsidR="00D22F6D" w:rsidRPr="003849BF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1417" w:type="dxa"/>
            <w:vAlign w:val="center"/>
          </w:tcPr>
          <w:p w14:paraId="4DEDAB3E" w14:textId="6FBAAAF8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31CF4DC7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5B75839E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69EA98B1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67F0C099" w14:textId="0FCE115F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</w:t>
            </w:r>
            <w:r>
              <w:rPr>
                <w:b/>
                <w:sz w:val="13"/>
                <w:szCs w:val="13"/>
              </w:rPr>
              <w:t>I</w:t>
            </w:r>
            <w:r w:rsidR="00A42B5D">
              <w:rPr>
                <w:b/>
                <w:sz w:val="13"/>
                <w:szCs w:val="13"/>
              </w:rPr>
              <w:t>V</w:t>
            </w:r>
          </w:p>
        </w:tc>
        <w:tc>
          <w:tcPr>
            <w:tcW w:w="563" w:type="dxa"/>
            <w:vAlign w:val="center"/>
          </w:tcPr>
          <w:p w14:paraId="1A19A8EB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3BEF7AF0" w14:textId="77777777" w:rsidR="00D22F6D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0</w:t>
            </w:r>
          </w:p>
          <w:p w14:paraId="6571F218" w14:textId="5F56FD6A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JL</w:t>
            </w:r>
          </w:p>
        </w:tc>
        <w:tc>
          <w:tcPr>
            <w:tcW w:w="1245" w:type="dxa"/>
            <w:vAlign w:val="center"/>
          </w:tcPr>
          <w:p w14:paraId="78C7E409" w14:textId="77777777" w:rsidR="00DF4CFE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3</w:t>
            </w:r>
          </w:p>
          <w:p w14:paraId="5F6181CC" w14:textId="2784362A" w:rsidR="00ED3499" w:rsidRPr="003849BF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NM</w:t>
            </w:r>
          </w:p>
        </w:tc>
        <w:tc>
          <w:tcPr>
            <w:tcW w:w="1417" w:type="dxa"/>
            <w:vAlign w:val="center"/>
          </w:tcPr>
          <w:p w14:paraId="21F37B58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2</w:t>
            </w:r>
          </w:p>
          <w:p w14:paraId="3ABD4B59" w14:textId="489A9FA6" w:rsidR="00ED3499" w:rsidRPr="002F0E0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LG</w:t>
            </w:r>
          </w:p>
        </w:tc>
        <w:tc>
          <w:tcPr>
            <w:tcW w:w="1276" w:type="dxa"/>
            <w:vAlign w:val="center"/>
          </w:tcPr>
          <w:p w14:paraId="0B005FD0" w14:textId="77777777" w:rsidR="00D22F6D" w:rsidRPr="004D2C8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2868772B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4AB086D6" w14:textId="6D76F259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71318DE4" w14:textId="13102563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151D4EFB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206B9D12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422CB1" w:rsidRPr="007908D6" w14:paraId="6221D632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6473A8F" w14:textId="77777777" w:rsidR="00422CB1" w:rsidRPr="003849BF" w:rsidRDefault="00422CB1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359E6AF3" w14:textId="5063D13A" w:rsidR="00422CB1" w:rsidRPr="0076590C" w:rsidRDefault="00422CB1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I</w:t>
            </w:r>
            <w:r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1979AE71" w14:textId="77777777" w:rsidR="00422CB1" w:rsidRPr="003849BF" w:rsidRDefault="00422CB1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6C25E76F" w14:textId="678B9DE4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3BFFD6A5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2</w:t>
            </w:r>
          </w:p>
          <w:p w14:paraId="052C8AFC" w14:textId="3EEFFB37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1417" w:type="dxa"/>
            <w:vAlign w:val="center"/>
          </w:tcPr>
          <w:p w14:paraId="5C36EF9B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3</w:t>
            </w:r>
          </w:p>
          <w:p w14:paraId="18DC8A31" w14:textId="742EBA96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276" w:type="dxa"/>
            <w:vAlign w:val="center"/>
          </w:tcPr>
          <w:p w14:paraId="5FAE2675" w14:textId="10819830" w:rsidR="00422CB1" w:rsidRPr="001D1CDD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37063A3C" w14:textId="77777777" w:rsidR="00422CB1" w:rsidRPr="001D1CDD" w:rsidRDefault="00422CB1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79419B5A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8</w:t>
            </w:r>
          </w:p>
          <w:p w14:paraId="04F4E093" w14:textId="7EF4C3AE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LJ</w:t>
            </w:r>
          </w:p>
        </w:tc>
        <w:tc>
          <w:tcPr>
            <w:tcW w:w="1560" w:type="dxa"/>
            <w:vAlign w:val="center"/>
          </w:tcPr>
          <w:p w14:paraId="628BDCF7" w14:textId="77777777" w:rsidR="00422CB1" w:rsidRDefault="00422CB1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</w:t>
            </w:r>
            <w:r w:rsidR="00D76482">
              <w:rPr>
                <w:sz w:val="13"/>
                <w:szCs w:val="13"/>
              </w:rPr>
              <w:t>110</w:t>
            </w:r>
          </w:p>
          <w:p w14:paraId="49C20084" w14:textId="1934E4F4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DT</w:t>
            </w:r>
          </w:p>
        </w:tc>
        <w:tc>
          <w:tcPr>
            <w:tcW w:w="1417" w:type="dxa"/>
            <w:vAlign w:val="center"/>
          </w:tcPr>
          <w:p w14:paraId="6AF24815" w14:textId="38B9C4DC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6BC43B3F" w14:textId="77777777" w:rsidR="00422CB1" w:rsidRPr="003849BF" w:rsidRDefault="00422CB1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778040F2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723352C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2CBBC03D" w14:textId="77777777" w:rsidR="00D22F6D" w:rsidRPr="0076590C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563" w:type="dxa"/>
            <w:vAlign w:val="center"/>
          </w:tcPr>
          <w:p w14:paraId="39CAA32D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2DE2C5F9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6FD1A604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58DAC902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76" w:type="dxa"/>
            <w:vAlign w:val="center"/>
          </w:tcPr>
          <w:p w14:paraId="5C5E3EBF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269A0A3E" w14:textId="77777777" w:rsidR="00D22F6D" w:rsidRPr="001D1CDD" w:rsidRDefault="00D22F6D" w:rsidP="00D22F6D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7E87B2BA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36E09157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6034958A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5C59AE4A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5021E496" w14:textId="77777777" w:rsidTr="00422CB1">
        <w:trPr>
          <w:trHeight w:val="144"/>
        </w:trPr>
        <w:tc>
          <w:tcPr>
            <w:tcW w:w="13178" w:type="dxa"/>
            <w:gridSpan w:val="12"/>
            <w:shd w:val="clear" w:color="auto" w:fill="FF0000"/>
            <w:vAlign w:val="center"/>
          </w:tcPr>
          <w:p w14:paraId="41395941" w14:textId="77777777" w:rsidR="00D22F6D" w:rsidRPr="001D1CDD" w:rsidRDefault="00D22F6D" w:rsidP="00D22F6D">
            <w:pPr>
              <w:rPr>
                <w:sz w:val="13"/>
                <w:szCs w:val="13"/>
              </w:rPr>
            </w:pPr>
          </w:p>
        </w:tc>
      </w:tr>
      <w:tr w:rsidR="00D22F6D" w:rsidRPr="007908D6" w14:paraId="1BB9FE72" w14:textId="77777777" w:rsidTr="00422CB1">
        <w:trPr>
          <w:trHeight w:val="144"/>
        </w:trPr>
        <w:tc>
          <w:tcPr>
            <w:tcW w:w="535" w:type="dxa"/>
            <w:vMerge w:val="restart"/>
            <w:vAlign w:val="center"/>
          </w:tcPr>
          <w:p w14:paraId="40948E8C" w14:textId="10575FB0" w:rsidR="00D22F6D" w:rsidRPr="003849BF" w:rsidRDefault="00682E64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THU</w:t>
            </w:r>
          </w:p>
        </w:tc>
        <w:tc>
          <w:tcPr>
            <w:tcW w:w="810" w:type="dxa"/>
            <w:vAlign w:val="center"/>
          </w:tcPr>
          <w:p w14:paraId="1E2D6DD9" w14:textId="6F7D3111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M</w:t>
            </w:r>
            <w:r>
              <w:rPr>
                <w:b/>
                <w:sz w:val="13"/>
                <w:szCs w:val="13"/>
              </w:rPr>
              <w:t>BA-I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4FDBE144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415DD9D3" w14:textId="3ECAD34F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53BC4FF7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4</w:t>
            </w:r>
          </w:p>
          <w:p w14:paraId="487A519D" w14:textId="5091F8FA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S</w:t>
            </w:r>
          </w:p>
        </w:tc>
        <w:tc>
          <w:tcPr>
            <w:tcW w:w="1417" w:type="dxa"/>
            <w:vAlign w:val="center"/>
          </w:tcPr>
          <w:p w14:paraId="64D19F4E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0</w:t>
            </w:r>
          </w:p>
          <w:p w14:paraId="1799C556" w14:textId="28B6C488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1276" w:type="dxa"/>
            <w:vAlign w:val="center"/>
          </w:tcPr>
          <w:p w14:paraId="722CBE12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1</w:t>
            </w:r>
          </w:p>
          <w:p w14:paraId="01342ACB" w14:textId="12DA5286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709" w:type="dxa"/>
            <w:vAlign w:val="center"/>
          </w:tcPr>
          <w:p w14:paraId="495A6A37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2CA989DD" w14:textId="01D3F829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bookmarkStart w:id="0" w:name="_GoBack"/>
            <w:bookmarkEnd w:id="0"/>
          </w:p>
        </w:tc>
        <w:tc>
          <w:tcPr>
            <w:tcW w:w="1560" w:type="dxa"/>
            <w:vAlign w:val="center"/>
          </w:tcPr>
          <w:p w14:paraId="146031B1" w14:textId="3165407B" w:rsidR="005C54BA" w:rsidRDefault="000435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5:00- 15.</w:t>
            </w:r>
            <w:r w:rsidR="005C54BA">
              <w:rPr>
                <w:sz w:val="13"/>
                <w:szCs w:val="13"/>
              </w:rPr>
              <w:t>50</w:t>
            </w:r>
          </w:p>
          <w:p w14:paraId="7B7D3BA6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7</w:t>
            </w:r>
          </w:p>
          <w:p w14:paraId="7F1AA5F8" w14:textId="1AB58709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MR</w:t>
            </w:r>
          </w:p>
        </w:tc>
        <w:tc>
          <w:tcPr>
            <w:tcW w:w="1417" w:type="dxa"/>
            <w:vAlign w:val="center"/>
          </w:tcPr>
          <w:p w14:paraId="14677B30" w14:textId="5E56E8AF" w:rsidR="00043599" w:rsidRDefault="000435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6:00-16:50</w:t>
            </w:r>
          </w:p>
          <w:p w14:paraId="4D108593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7</w:t>
            </w:r>
          </w:p>
          <w:p w14:paraId="3C5E0E42" w14:textId="78C99A12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MR</w:t>
            </w:r>
          </w:p>
        </w:tc>
        <w:tc>
          <w:tcPr>
            <w:tcW w:w="1134" w:type="dxa"/>
            <w:vAlign w:val="center"/>
          </w:tcPr>
          <w:p w14:paraId="7F55DADB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1424172F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9630AB2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779E19BD" w14:textId="30D044ED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BBA-V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074E6804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0F718532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4</w:t>
            </w:r>
          </w:p>
          <w:p w14:paraId="65F91AC5" w14:textId="762C5B2C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CRW</w:t>
            </w:r>
          </w:p>
        </w:tc>
        <w:tc>
          <w:tcPr>
            <w:tcW w:w="1245" w:type="dxa"/>
            <w:vAlign w:val="center"/>
          </w:tcPr>
          <w:p w14:paraId="5CFC12C3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9</w:t>
            </w:r>
          </w:p>
          <w:p w14:paraId="2084F60C" w14:textId="78AC9C5F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RM</w:t>
            </w:r>
          </w:p>
        </w:tc>
        <w:tc>
          <w:tcPr>
            <w:tcW w:w="1417" w:type="dxa"/>
            <w:vAlign w:val="center"/>
          </w:tcPr>
          <w:p w14:paraId="50223B8A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8</w:t>
            </w:r>
          </w:p>
          <w:p w14:paraId="27DFF537" w14:textId="7CD45707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276" w:type="dxa"/>
            <w:vAlign w:val="center"/>
          </w:tcPr>
          <w:p w14:paraId="470E1809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3</w:t>
            </w:r>
          </w:p>
          <w:p w14:paraId="01DBC5CA" w14:textId="038B8898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S</w:t>
            </w:r>
          </w:p>
        </w:tc>
        <w:tc>
          <w:tcPr>
            <w:tcW w:w="709" w:type="dxa"/>
            <w:vAlign w:val="center"/>
          </w:tcPr>
          <w:p w14:paraId="673F800A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0A1FFF8B" w14:textId="041B7489" w:rsidR="00ED3499" w:rsidRPr="003849BF" w:rsidRDefault="00ED3499" w:rsidP="005C54BA">
            <w:pPr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79A64467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2</w:t>
            </w:r>
          </w:p>
          <w:p w14:paraId="089B1DF0" w14:textId="59CDC952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VDS</w:t>
            </w:r>
          </w:p>
        </w:tc>
        <w:tc>
          <w:tcPr>
            <w:tcW w:w="1417" w:type="dxa"/>
            <w:vAlign w:val="center"/>
          </w:tcPr>
          <w:p w14:paraId="41D83AA2" w14:textId="401F51A6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1F4E2668" w14:textId="28BEF08E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00AE0B72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479A30C7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014E1FCF" w14:textId="1F310EEC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</w:t>
            </w:r>
            <w:r>
              <w:rPr>
                <w:b/>
                <w:sz w:val="13"/>
                <w:szCs w:val="13"/>
              </w:rPr>
              <w:t>I</w:t>
            </w:r>
            <w:r w:rsidR="00A42B5D">
              <w:rPr>
                <w:b/>
                <w:sz w:val="13"/>
                <w:szCs w:val="13"/>
              </w:rPr>
              <w:t>V</w:t>
            </w:r>
          </w:p>
        </w:tc>
        <w:tc>
          <w:tcPr>
            <w:tcW w:w="563" w:type="dxa"/>
            <w:vAlign w:val="center"/>
          </w:tcPr>
          <w:p w14:paraId="2D26EFB0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1249E317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6</w:t>
            </w:r>
          </w:p>
          <w:p w14:paraId="49C60236" w14:textId="35A6C4BD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/SLG</w:t>
            </w:r>
          </w:p>
        </w:tc>
        <w:tc>
          <w:tcPr>
            <w:tcW w:w="1245" w:type="dxa"/>
            <w:vAlign w:val="center"/>
          </w:tcPr>
          <w:p w14:paraId="6E505B00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4</w:t>
            </w:r>
          </w:p>
          <w:p w14:paraId="4C4FBDB3" w14:textId="4B313757" w:rsidR="00ED3499" w:rsidRPr="002F0E0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BBS</w:t>
            </w:r>
          </w:p>
        </w:tc>
        <w:tc>
          <w:tcPr>
            <w:tcW w:w="1417" w:type="dxa"/>
            <w:vAlign w:val="center"/>
          </w:tcPr>
          <w:p w14:paraId="2A2D69B9" w14:textId="79646EAC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76" w:type="dxa"/>
            <w:vAlign w:val="center"/>
          </w:tcPr>
          <w:p w14:paraId="7986B83D" w14:textId="77777777" w:rsidR="00ED3499" w:rsidRPr="00CF76DE" w:rsidRDefault="00ED3499" w:rsidP="00ED3499">
            <w:pPr>
              <w:jc w:val="center"/>
              <w:rPr>
                <w:bCs/>
                <w:sz w:val="13"/>
                <w:szCs w:val="13"/>
              </w:rPr>
            </w:pPr>
            <w:r w:rsidRPr="00CF76DE">
              <w:rPr>
                <w:bCs/>
                <w:sz w:val="13"/>
                <w:szCs w:val="13"/>
              </w:rPr>
              <w:t>MT213</w:t>
            </w:r>
          </w:p>
          <w:p w14:paraId="2B3DB50D" w14:textId="4C532DFF" w:rsidR="00ED3499" w:rsidRPr="00FB2169" w:rsidRDefault="00ED3499" w:rsidP="00ED3499">
            <w:pPr>
              <w:jc w:val="center"/>
              <w:rPr>
                <w:b/>
                <w:bCs/>
                <w:sz w:val="13"/>
                <w:szCs w:val="13"/>
              </w:rPr>
            </w:pPr>
            <w:r w:rsidRPr="00CF76DE">
              <w:rPr>
                <w:bCs/>
                <w:sz w:val="13"/>
                <w:szCs w:val="13"/>
              </w:rPr>
              <w:t>ANM</w:t>
            </w:r>
          </w:p>
        </w:tc>
        <w:tc>
          <w:tcPr>
            <w:tcW w:w="709" w:type="dxa"/>
            <w:vAlign w:val="center"/>
          </w:tcPr>
          <w:p w14:paraId="79577B33" w14:textId="77777777" w:rsidR="00D22F6D" w:rsidRPr="001D1CDD" w:rsidRDefault="00D22F6D" w:rsidP="00D22F6D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2C1E5EAC" w14:textId="18720B82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2422ABCD" w14:textId="4B86FB36" w:rsidR="00ED3499" w:rsidRPr="003849BF" w:rsidRDefault="00ED3499" w:rsidP="005C54BA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72DC7FCE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0</w:t>
            </w:r>
          </w:p>
          <w:p w14:paraId="61259D9B" w14:textId="2342FA92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JL</w:t>
            </w:r>
          </w:p>
        </w:tc>
        <w:tc>
          <w:tcPr>
            <w:tcW w:w="1134" w:type="dxa"/>
            <w:vAlign w:val="center"/>
          </w:tcPr>
          <w:p w14:paraId="7B1C1DBE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76482" w:rsidRPr="007908D6" w14:paraId="3F772432" w14:textId="77777777" w:rsidTr="00D76482">
        <w:trPr>
          <w:trHeight w:val="144"/>
        </w:trPr>
        <w:tc>
          <w:tcPr>
            <w:tcW w:w="535" w:type="dxa"/>
            <w:vMerge/>
            <w:vAlign w:val="center"/>
          </w:tcPr>
          <w:p w14:paraId="2FF9CCFC" w14:textId="77777777" w:rsidR="00D76482" w:rsidRPr="003849BF" w:rsidRDefault="00D76482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1D39BEB6" w14:textId="381642A2" w:rsidR="00D76482" w:rsidRPr="0076590C" w:rsidRDefault="00D76482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I</w:t>
            </w:r>
            <w:r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4B55FEF5" w14:textId="77777777" w:rsidR="00D76482" w:rsidRPr="003849BF" w:rsidRDefault="00D76482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79B3E629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8</w:t>
            </w:r>
          </w:p>
          <w:p w14:paraId="3D22CCFE" w14:textId="7144A8B2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JL</w:t>
            </w:r>
          </w:p>
        </w:tc>
        <w:tc>
          <w:tcPr>
            <w:tcW w:w="1245" w:type="dxa"/>
            <w:vAlign w:val="center"/>
          </w:tcPr>
          <w:p w14:paraId="5E2895A6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9</w:t>
            </w:r>
          </w:p>
          <w:p w14:paraId="4B5A78BC" w14:textId="51DE6A62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417" w:type="dxa"/>
            <w:vAlign w:val="center"/>
          </w:tcPr>
          <w:p w14:paraId="78820FEE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1</w:t>
            </w:r>
          </w:p>
          <w:p w14:paraId="1DBB3F9A" w14:textId="79FF6ADB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KS</w:t>
            </w:r>
          </w:p>
        </w:tc>
        <w:tc>
          <w:tcPr>
            <w:tcW w:w="1276" w:type="dxa"/>
            <w:vAlign w:val="center"/>
          </w:tcPr>
          <w:p w14:paraId="4AE5C649" w14:textId="3EBE1869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6BF4B3DC" w14:textId="77777777" w:rsidR="00D76482" w:rsidRPr="001D1CDD" w:rsidRDefault="00D76482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25A4FADB" w14:textId="569DD551" w:rsidR="00D76482" w:rsidRPr="008D66E5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453867D1" w14:textId="6A30363E" w:rsidR="00D76482" w:rsidRPr="008D66E5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1FF3A8FA" w14:textId="29C6A5D6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61A62F72" w14:textId="77777777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0F63C36C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58B46EB3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1D07AF62" w14:textId="77777777" w:rsidR="00D22F6D" w:rsidRPr="0076590C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563" w:type="dxa"/>
            <w:vAlign w:val="center"/>
          </w:tcPr>
          <w:p w14:paraId="4ADFFAB9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0DA266EC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45" w:type="dxa"/>
            <w:vAlign w:val="center"/>
          </w:tcPr>
          <w:p w14:paraId="2A532BCD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53C41690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276" w:type="dxa"/>
            <w:vAlign w:val="center"/>
          </w:tcPr>
          <w:p w14:paraId="24A269E8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709" w:type="dxa"/>
            <w:vAlign w:val="center"/>
          </w:tcPr>
          <w:p w14:paraId="05C5A9B9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0B0CD9C7" w14:textId="77777777" w:rsidR="00D22F6D" w:rsidRPr="008D66E5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070B6A48" w14:textId="77777777" w:rsidR="00D22F6D" w:rsidRPr="008D66E5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5BF90E77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7CACE1EA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2E15BF5A" w14:textId="77777777" w:rsidTr="00422CB1">
        <w:trPr>
          <w:trHeight w:val="144"/>
        </w:trPr>
        <w:tc>
          <w:tcPr>
            <w:tcW w:w="3145" w:type="dxa"/>
            <w:gridSpan w:val="4"/>
            <w:shd w:val="clear" w:color="auto" w:fill="FF0000"/>
            <w:vAlign w:val="center"/>
          </w:tcPr>
          <w:p w14:paraId="014CD1FE" w14:textId="77777777" w:rsidR="00D22F6D" w:rsidRPr="001D1CDD" w:rsidRDefault="00D22F6D" w:rsidP="00D22F6D">
            <w:pPr>
              <w:rPr>
                <w:sz w:val="13"/>
                <w:szCs w:val="13"/>
              </w:rPr>
            </w:pPr>
          </w:p>
        </w:tc>
        <w:tc>
          <w:tcPr>
            <w:tcW w:w="10033" w:type="dxa"/>
            <w:gridSpan w:val="8"/>
            <w:shd w:val="clear" w:color="auto" w:fill="FF0000"/>
            <w:vAlign w:val="center"/>
          </w:tcPr>
          <w:p w14:paraId="7B20A2E2" w14:textId="77777777" w:rsidR="00D22F6D" w:rsidRPr="001D1CDD" w:rsidRDefault="00D22F6D" w:rsidP="00D22F6D">
            <w:pPr>
              <w:rPr>
                <w:sz w:val="13"/>
                <w:szCs w:val="13"/>
              </w:rPr>
            </w:pPr>
          </w:p>
        </w:tc>
      </w:tr>
      <w:tr w:rsidR="00D22F6D" w:rsidRPr="007908D6" w14:paraId="2D05D621" w14:textId="77777777" w:rsidTr="00CF76DE">
        <w:trPr>
          <w:trHeight w:val="339"/>
        </w:trPr>
        <w:tc>
          <w:tcPr>
            <w:tcW w:w="535" w:type="dxa"/>
            <w:vMerge w:val="restart"/>
            <w:vAlign w:val="center"/>
          </w:tcPr>
          <w:p w14:paraId="609EA10D" w14:textId="01947E37" w:rsidR="00D22F6D" w:rsidRPr="003849BF" w:rsidRDefault="00682E64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FRI</w:t>
            </w:r>
          </w:p>
        </w:tc>
        <w:tc>
          <w:tcPr>
            <w:tcW w:w="810" w:type="dxa"/>
            <w:vAlign w:val="center"/>
          </w:tcPr>
          <w:p w14:paraId="40954764" w14:textId="490724F5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M</w:t>
            </w:r>
            <w:r>
              <w:rPr>
                <w:b/>
                <w:sz w:val="13"/>
                <w:szCs w:val="13"/>
              </w:rPr>
              <w:t>BA-I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39E0A5BD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2B2C0B79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6</w:t>
            </w:r>
          </w:p>
          <w:p w14:paraId="7A431867" w14:textId="45E50529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DT</w:t>
            </w:r>
          </w:p>
        </w:tc>
        <w:tc>
          <w:tcPr>
            <w:tcW w:w="1245" w:type="dxa"/>
            <w:vAlign w:val="center"/>
          </w:tcPr>
          <w:p w14:paraId="340AA7BB" w14:textId="77777777" w:rsidR="00DF4CFE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5</w:t>
            </w:r>
          </w:p>
          <w:p w14:paraId="7B0C11F6" w14:textId="17D16F5A" w:rsidR="00ED3499" w:rsidRPr="003849BF" w:rsidRDefault="00DF4CFE" w:rsidP="00DF4CFE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417" w:type="dxa"/>
            <w:vAlign w:val="center"/>
          </w:tcPr>
          <w:p w14:paraId="191A15F6" w14:textId="224576FB" w:rsidR="00ED3499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1276" w:type="dxa"/>
            <w:vAlign w:val="center"/>
          </w:tcPr>
          <w:p w14:paraId="66287808" w14:textId="77777777" w:rsidR="00ED3499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7</w:t>
            </w:r>
          </w:p>
          <w:p w14:paraId="18C94122" w14:textId="3991A8A4" w:rsidR="00D22F6D" w:rsidRPr="003849BF" w:rsidRDefault="00ED3499" w:rsidP="00ED3499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MR</w:t>
            </w:r>
          </w:p>
        </w:tc>
        <w:tc>
          <w:tcPr>
            <w:tcW w:w="709" w:type="dxa"/>
            <w:vAlign w:val="center"/>
          </w:tcPr>
          <w:p w14:paraId="7BD462C1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3A6E81D1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3</w:t>
            </w:r>
          </w:p>
          <w:p w14:paraId="1DDD892A" w14:textId="2696C89F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PRJ</w:t>
            </w:r>
          </w:p>
        </w:tc>
        <w:tc>
          <w:tcPr>
            <w:tcW w:w="1560" w:type="dxa"/>
            <w:vAlign w:val="center"/>
          </w:tcPr>
          <w:p w14:paraId="1BF8E014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2</w:t>
            </w:r>
          </w:p>
          <w:p w14:paraId="56E3DE42" w14:textId="60581A4F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ILS</w:t>
            </w:r>
          </w:p>
        </w:tc>
        <w:tc>
          <w:tcPr>
            <w:tcW w:w="1417" w:type="dxa"/>
            <w:vAlign w:val="center"/>
          </w:tcPr>
          <w:p w14:paraId="305298D7" w14:textId="77777777" w:rsidR="005C54BA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410</w:t>
            </w:r>
          </w:p>
          <w:p w14:paraId="7ED2672F" w14:textId="6BBE49CB" w:rsidR="00D22F6D" w:rsidRPr="002F0E0D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P</w:t>
            </w:r>
          </w:p>
        </w:tc>
        <w:tc>
          <w:tcPr>
            <w:tcW w:w="1134" w:type="dxa"/>
            <w:vAlign w:val="center"/>
          </w:tcPr>
          <w:p w14:paraId="68CD74C7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37CAD679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53F46FAD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636D28D2" w14:textId="32219842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>
              <w:rPr>
                <w:b/>
                <w:sz w:val="13"/>
                <w:szCs w:val="13"/>
              </w:rPr>
              <w:t>BBA-V</w:t>
            </w:r>
            <w:r w:rsidR="00A42B5D"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6DC3EC7C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7081C785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8</w:t>
            </w:r>
          </w:p>
          <w:p w14:paraId="105435FB" w14:textId="142CFCB4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245" w:type="dxa"/>
            <w:vAlign w:val="center"/>
          </w:tcPr>
          <w:p w14:paraId="4C52D3DA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9</w:t>
            </w:r>
          </w:p>
          <w:p w14:paraId="09A78513" w14:textId="4BC5A452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RM</w:t>
            </w:r>
          </w:p>
        </w:tc>
        <w:tc>
          <w:tcPr>
            <w:tcW w:w="1417" w:type="dxa"/>
            <w:vAlign w:val="center"/>
          </w:tcPr>
          <w:p w14:paraId="7AA8E7CA" w14:textId="1FB561A4" w:rsidR="00D22F6D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1276" w:type="dxa"/>
            <w:vAlign w:val="center"/>
          </w:tcPr>
          <w:p w14:paraId="3CD131EF" w14:textId="63D170A6" w:rsidR="00D22F6D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709" w:type="dxa"/>
            <w:vAlign w:val="center"/>
          </w:tcPr>
          <w:p w14:paraId="407579E9" w14:textId="77777777" w:rsidR="00D22F6D" w:rsidRPr="001D1CDD" w:rsidRDefault="00D22F6D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022E7CA6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19</w:t>
            </w:r>
          </w:p>
          <w:p w14:paraId="75D2C28C" w14:textId="35BFE51A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RCP</w:t>
            </w:r>
          </w:p>
        </w:tc>
        <w:tc>
          <w:tcPr>
            <w:tcW w:w="1560" w:type="dxa"/>
            <w:vAlign w:val="center"/>
          </w:tcPr>
          <w:p w14:paraId="370CDA7F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08</w:t>
            </w:r>
          </w:p>
          <w:p w14:paraId="317E6C12" w14:textId="06A7828E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BS</w:t>
            </w:r>
          </w:p>
        </w:tc>
        <w:tc>
          <w:tcPr>
            <w:tcW w:w="1417" w:type="dxa"/>
            <w:vAlign w:val="center"/>
          </w:tcPr>
          <w:p w14:paraId="4A10970D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321</w:t>
            </w:r>
          </w:p>
          <w:p w14:paraId="5A04C814" w14:textId="3056CFE1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1134" w:type="dxa"/>
            <w:vAlign w:val="center"/>
          </w:tcPr>
          <w:p w14:paraId="047C836E" w14:textId="0F684D9F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22F6D" w:rsidRPr="007908D6" w14:paraId="0619D36B" w14:textId="77777777" w:rsidTr="00422CB1">
        <w:trPr>
          <w:trHeight w:val="144"/>
        </w:trPr>
        <w:tc>
          <w:tcPr>
            <w:tcW w:w="535" w:type="dxa"/>
            <w:vMerge/>
            <w:vAlign w:val="center"/>
          </w:tcPr>
          <w:p w14:paraId="7B92ACAE" w14:textId="77777777" w:rsidR="00D22F6D" w:rsidRPr="003849BF" w:rsidRDefault="00D22F6D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44F78F6A" w14:textId="6D9191C0" w:rsidR="00D22F6D" w:rsidRPr="0076590C" w:rsidRDefault="00D22F6D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</w:t>
            </w:r>
            <w:r>
              <w:rPr>
                <w:b/>
                <w:sz w:val="13"/>
                <w:szCs w:val="13"/>
              </w:rPr>
              <w:t>I</w:t>
            </w:r>
            <w:r w:rsidR="00A42B5D">
              <w:rPr>
                <w:b/>
                <w:sz w:val="13"/>
                <w:szCs w:val="13"/>
              </w:rPr>
              <w:t>V</w:t>
            </w:r>
          </w:p>
        </w:tc>
        <w:tc>
          <w:tcPr>
            <w:tcW w:w="563" w:type="dxa"/>
            <w:vAlign w:val="center"/>
          </w:tcPr>
          <w:p w14:paraId="6845A741" w14:textId="77777777" w:rsidR="00D22F6D" w:rsidRPr="003849BF" w:rsidRDefault="00D22F6D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vAlign w:val="center"/>
          </w:tcPr>
          <w:p w14:paraId="50DAE778" w14:textId="77777777" w:rsidR="005C54BA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09</w:t>
            </w:r>
          </w:p>
          <w:p w14:paraId="532E48F8" w14:textId="78EED6D5" w:rsidR="00D22F6D" w:rsidRPr="003849BF" w:rsidRDefault="005C54BA" w:rsidP="005C54BA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ASK</w:t>
            </w:r>
          </w:p>
        </w:tc>
        <w:tc>
          <w:tcPr>
            <w:tcW w:w="1245" w:type="dxa"/>
            <w:tcBorders>
              <w:bottom w:val="single" w:sz="4" w:space="0" w:color="000000"/>
            </w:tcBorders>
            <w:vAlign w:val="center"/>
          </w:tcPr>
          <w:p w14:paraId="13BFD11B" w14:textId="77777777" w:rsidR="00D22F6D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211</w:t>
            </w:r>
          </w:p>
          <w:p w14:paraId="31B24290" w14:textId="1CBDB989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EB05A71" w14:textId="04AA5B1D" w:rsidR="00D22F6D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E8A6981" w14:textId="01C1E006" w:rsidR="00D22F6D" w:rsidRPr="00FB2169" w:rsidRDefault="00CF76DE" w:rsidP="00D22F6D">
            <w:pPr>
              <w:jc w:val="center"/>
              <w:rPr>
                <w:b/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709" w:type="dxa"/>
            <w:vAlign w:val="center"/>
          </w:tcPr>
          <w:p w14:paraId="4EFE6C81" w14:textId="77777777" w:rsidR="00D22F6D" w:rsidRPr="001D1CDD" w:rsidRDefault="00D22F6D" w:rsidP="00D22F6D">
            <w:pPr>
              <w:jc w:val="center"/>
              <w:rPr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11956769" w14:textId="0DDD1C73" w:rsidR="00ED3499" w:rsidRPr="003849BF" w:rsidRDefault="00ED3499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560" w:type="dxa"/>
            <w:vAlign w:val="center"/>
          </w:tcPr>
          <w:p w14:paraId="2BACD2C1" w14:textId="0019F490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vAlign w:val="center"/>
          </w:tcPr>
          <w:p w14:paraId="201E0504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134" w:type="dxa"/>
            <w:vAlign w:val="center"/>
          </w:tcPr>
          <w:p w14:paraId="3AB32832" w14:textId="77777777" w:rsidR="00D22F6D" w:rsidRPr="003849BF" w:rsidRDefault="00D22F6D" w:rsidP="00D22F6D">
            <w:pPr>
              <w:jc w:val="center"/>
              <w:rPr>
                <w:sz w:val="13"/>
                <w:szCs w:val="13"/>
              </w:rPr>
            </w:pPr>
          </w:p>
        </w:tc>
      </w:tr>
      <w:tr w:rsidR="00D76482" w:rsidRPr="007908D6" w14:paraId="3F2931A0" w14:textId="77777777" w:rsidTr="00D76482">
        <w:trPr>
          <w:trHeight w:val="218"/>
        </w:trPr>
        <w:tc>
          <w:tcPr>
            <w:tcW w:w="535" w:type="dxa"/>
            <w:vMerge/>
            <w:vAlign w:val="center"/>
          </w:tcPr>
          <w:p w14:paraId="27D06DC3" w14:textId="77777777" w:rsidR="00D76482" w:rsidRPr="003849BF" w:rsidRDefault="00D76482" w:rsidP="00D22F6D">
            <w:pPr>
              <w:rPr>
                <w:b/>
                <w:sz w:val="13"/>
                <w:szCs w:val="13"/>
              </w:rPr>
            </w:pPr>
          </w:p>
        </w:tc>
        <w:tc>
          <w:tcPr>
            <w:tcW w:w="810" w:type="dxa"/>
            <w:vAlign w:val="center"/>
          </w:tcPr>
          <w:p w14:paraId="020FAD08" w14:textId="0491750E" w:rsidR="00D76482" w:rsidRPr="0076590C" w:rsidRDefault="00D76482" w:rsidP="00D22F6D">
            <w:pPr>
              <w:rPr>
                <w:b/>
                <w:sz w:val="13"/>
                <w:szCs w:val="13"/>
              </w:rPr>
            </w:pPr>
            <w:r w:rsidRPr="0076590C">
              <w:rPr>
                <w:b/>
                <w:sz w:val="13"/>
                <w:szCs w:val="13"/>
              </w:rPr>
              <w:t>B</w:t>
            </w:r>
            <w:r>
              <w:rPr>
                <w:b/>
                <w:sz w:val="13"/>
                <w:szCs w:val="13"/>
              </w:rPr>
              <w:t>B</w:t>
            </w:r>
            <w:r w:rsidRPr="0076590C">
              <w:rPr>
                <w:b/>
                <w:sz w:val="13"/>
                <w:szCs w:val="13"/>
              </w:rPr>
              <w:t>A-I</w:t>
            </w:r>
            <w:r>
              <w:rPr>
                <w:b/>
                <w:sz w:val="13"/>
                <w:szCs w:val="13"/>
              </w:rPr>
              <w:t>I</w:t>
            </w:r>
          </w:p>
        </w:tc>
        <w:tc>
          <w:tcPr>
            <w:tcW w:w="563" w:type="dxa"/>
            <w:vAlign w:val="center"/>
          </w:tcPr>
          <w:p w14:paraId="2E6DC18E" w14:textId="77777777" w:rsidR="00D76482" w:rsidRPr="003849BF" w:rsidRDefault="00D76482" w:rsidP="00D22F6D">
            <w:pPr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37" w:type="dxa"/>
            <w:tcBorders>
              <w:right w:val="single" w:sz="4" w:space="0" w:color="000000"/>
            </w:tcBorders>
            <w:vAlign w:val="center"/>
          </w:tcPr>
          <w:p w14:paraId="7D674960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7</w:t>
            </w:r>
          </w:p>
          <w:p w14:paraId="43A74087" w14:textId="118C3EB4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PRB</w:t>
            </w:r>
          </w:p>
        </w:tc>
        <w:tc>
          <w:tcPr>
            <w:tcW w:w="124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5F6DB4" w14:textId="0DD3A0A3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000000"/>
              <w:bottom w:val="single" w:sz="4" w:space="0" w:color="000000"/>
            </w:tcBorders>
            <w:vAlign w:val="center"/>
          </w:tcPr>
          <w:p w14:paraId="0076A4DF" w14:textId="16762534" w:rsidR="00D76482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1276" w:type="dxa"/>
            <w:tcBorders>
              <w:top w:val="nil"/>
              <w:left w:val="single" w:sz="4" w:space="0" w:color="000000"/>
              <w:bottom w:val="single" w:sz="4" w:space="0" w:color="000000"/>
            </w:tcBorders>
            <w:vAlign w:val="center"/>
          </w:tcPr>
          <w:p w14:paraId="4DA2DBF3" w14:textId="05BC01FA" w:rsidR="00D76482" w:rsidRPr="003849BF" w:rsidRDefault="00CF76DE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Guest lecture</w:t>
            </w:r>
          </w:p>
        </w:tc>
        <w:tc>
          <w:tcPr>
            <w:tcW w:w="709" w:type="dxa"/>
            <w:vAlign w:val="center"/>
          </w:tcPr>
          <w:p w14:paraId="7BDCCDCB" w14:textId="77777777" w:rsidR="00D76482" w:rsidRPr="001D1CDD" w:rsidRDefault="00D76482" w:rsidP="00D22F6D">
            <w:pPr>
              <w:jc w:val="center"/>
              <w:rPr>
                <w:b/>
                <w:sz w:val="13"/>
                <w:szCs w:val="13"/>
              </w:rPr>
            </w:pPr>
            <w:r w:rsidRPr="001D1CDD">
              <w:rPr>
                <w:b/>
                <w:sz w:val="13"/>
                <w:szCs w:val="13"/>
              </w:rPr>
              <w:t>BREAK</w:t>
            </w:r>
          </w:p>
        </w:tc>
        <w:tc>
          <w:tcPr>
            <w:tcW w:w="1275" w:type="dxa"/>
            <w:vAlign w:val="center"/>
          </w:tcPr>
          <w:p w14:paraId="3E49A606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12</w:t>
            </w:r>
          </w:p>
          <w:p w14:paraId="60CFE0C0" w14:textId="1C5371D2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NB</w:t>
            </w:r>
          </w:p>
        </w:tc>
        <w:tc>
          <w:tcPr>
            <w:tcW w:w="1560" w:type="dxa"/>
            <w:vAlign w:val="center"/>
          </w:tcPr>
          <w:p w14:paraId="36C27060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9</w:t>
            </w:r>
          </w:p>
          <w:p w14:paraId="21EE1745" w14:textId="7921906F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HPC</w:t>
            </w:r>
          </w:p>
        </w:tc>
        <w:tc>
          <w:tcPr>
            <w:tcW w:w="1417" w:type="dxa"/>
            <w:vAlign w:val="center"/>
          </w:tcPr>
          <w:p w14:paraId="086D732D" w14:textId="77777777" w:rsidR="00D76482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T108</w:t>
            </w:r>
          </w:p>
          <w:p w14:paraId="45FF6CA9" w14:textId="358501E6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UJL</w:t>
            </w:r>
          </w:p>
        </w:tc>
        <w:tc>
          <w:tcPr>
            <w:tcW w:w="1134" w:type="dxa"/>
            <w:vAlign w:val="center"/>
          </w:tcPr>
          <w:p w14:paraId="72F86AE1" w14:textId="77777777" w:rsidR="00D76482" w:rsidRPr="003849BF" w:rsidRDefault="00D76482" w:rsidP="00D22F6D">
            <w:pPr>
              <w:jc w:val="center"/>
              <w:rPr>
                <w:sz w:val="13"/>
                <w:szCs w:val="13"/>
              </w:rPr>
            </w:pPr>
          </w:p>
        </w:tc>
      </w:tr>
    </w:tbl>
    <w:p w14:paraId="2A619294" w14:textId="77777777" w:rsidR="004C787C" w:rsidRDefault="004C787C" w:rsidP="001D37B4">
      <w:pPr>
        <w:rPr>
          <w:b/>
          <w:sz w:val="14"/>
          <w:szCs w:val="14"/>
        </w:rPr>
      </w:pPr>
    </w:p>
    <w:p w14:paraId="7C410E3B" w14:textId="77777777" w:rsidR="004C787C" w:rsidRDefault="004C787C" w:rsidP="001D37B4">
      <w:pPr>
        <w:rPr>
          <w:b/>
          <w:sz w:val="14"/>
          <w:szCs w:val="14"/>
        </w:rPr>
      </w:pPr>
    </w:p>
    <w:p w14:paraId="66CBDECC" w14:textId="77777777" w:rsidR="001D37B4" w:rsidRDefault="001D37B4" w:rsidP="001D37B4">
      <w:pPr>
        <w:rPr>
          <w:b/>
          <w:sz w:val="14"/>
          <w:szCs w:val="14"/>
        </w:rPr>
      </w:pPr>
      <w:r>
        <w:rPr>
          <w:b/>
          <w:sz w:val="14"/>
          <w:szCs w:val="14"/>
        </w:rPr>
        <w:tab/>
      </w:r>
    </w:p>
    <w:p w14:paraId="362F3192" w14:textId="77777777" w:rsidR="001D37B4" w:rsidRDefault="001D37B4" w:rsidP="001D37B4">
      <w:pPr>
        <w:rPr>
          <w:b/>
          <w:sz w:val="14"/>
          <w:szCs w:val="14"/>
        </w:rPr>
      </w:pPr>
    </w:p>
    <w:p w14:paraId="4B8D7260" w14:textId="77777777" w:rsidR="001D37B4" w:rsidRDefault="001D37B4" w:rsidP="001D37B4">
      <w:pPr>
        <w:rPr>
          <w:b/>
          <w:sz w:val="14"/>
          <w:szCs w:val="14"/>
        </w:rPr>
      </w:pPr>
    </w:p>
    <w:p w14:paraId="0C699988" w14:textId="77777777" w:rsidR="001D37B4" w:rsidRDefault="001D37B4" w:rsidP="001D37B4">
      <w:pPr>
        <w:rPr>
          <w:b/>
          <w:sz w:val="14"/>
          <w:szCs w:val="14"/>
        </w:rPr>
      </w:pPr>
    </w:p>
    <w:p w14:paraId="4A33A2EA" w14:textId="77777777" w:rsidR="001D37B4" w:rsidRDefault="001D37B4" w:rsidP="001D37B4">
      <w:pPr>
        <w:rPr>
          <w:b/>
          <w:sz w:val="14"/>
          <w:szCs w:val="14"/>
        </w:rPr>
      </w:pPr>
    </w:p>
    <w:p w14:paraId="39FDC0CD" w14:textId="77777777" w:rsidR="001D37B4" w:rsidRDefault="001D37B4" w:rsidP="001D37B4">
      <w:pPr>
        <w:rPr>
          <w:b/>
          <w:sz w:val="14"/>
          <w:szCs w:val="14"/>
        </w:rPr>
      </w:pPr>
    </w:p>
    <w:p w14:paraId="56DA517D" w14:textId="77777777" w:rsidR="001D37B4" w:rsidRDefault="001D37B4" w:rsidP="001D37B4">
      <w:pPr>
        <w:rPr>
          <w:b/>
          <w:sz w:val="14"/>
          <w:szCs w:val="14"/>
        </w:rPr>
      </w:pPr>
    </w:p>
    <w:p w14:paraId="1074FA29" w14:textId="77777777" w:rsidR="001D37B4" w:rsidRDefault="001D37B4" w:rsidP="001D37B4">
      <w:pPr>
        <w:rPr>
          <w:b/>
          <w:sz w:val="14"/>
          <w:szCs w:val="14"/>
        </w:rPr>
      </w:pPr>
    </w:p>
    <w:p w14:paraId="72ADB0E3" w14:textId="77777777" w:rsidR="001D37B4" w:rsidRDefault="001D37B4" w:rsidP="001D37B4">
      <w:pPr>
        <w:rPr>
          <w:b/>
          <w:sz w:val="14"/>
          <w:szCs w:val="14"/>
        </w:rPr>
      </w:pPr>
    </w:p>
    <w:p w14:paraId="0C67E4F0" w14:textId="77777777" w:rsidR="001D37B4" w:rsidRDefault="001D37B4" w:rsidP="001D37B4">
      <w:pPr>
        <w:rPr>
          <w:b/>
          <w:sz w:val="14"/>
          <w:szCs w:val="14"/>
        </w:rPr>
      </w:pPr>
    </w:p>
    <w:p w14:paraId="08C67108" w14:textId="77777777" w:rsidR="001D37B4" w:rsidRDefault="001D37B4" w:rsidP="001D37B4">
      <w:pPr>
        <w:rPr>
          <w:b/>
          <w:sz w:val="14"/>
          <w:szCs w:val="14"/>
        </w:rPr>
      </w:pPr>
    </w:p>
    <w:p w14:paraId="3FEAE8F8" w14:textId="77777777" w:rsidR="001D37B4" w:rsidRDefault="001D37B4" w:rsidP="001D37B4">
      <w:pPr>
        <w:rPr>
          <w:b/>
          <w:sz w:val="14"/>
          <w:szCs w:val="14"/>
        </w:rPr>
      </w:pPr>
    </w:p>
    <w:p w14:paraId="31F83A40" w14:textId="77777777" w:rsidR="001D37B4" w:rsidRDefault="001D37B4" w:rsidP="001D37B4">
      <w:pPr>
        <w:rPr>
          <w:b/>
          <w:sz w:val="14"/>
          <w:szCs w:val="14"/>
        </w:rPr>
      </w:pPr>
    </w:p>
    <w:p w14:paraId="1ADF8005" w14:textId="77777777" w:rsidR="001D37B4" w:rsidRDefault="001D37B4" w:rsidP="001D37B4">
      <w:pPr>
        <w:rPr>
          <w:b/>
          <w:sz w:val="14"/>
          <w:szCs w:val="14"/>
        </w:rPr>
      </w:pPr>
    </w:p>
    <w:p w14:paraId="0B3F0055" w14:textId="77777777" w:rsidR="001D37B4" w:rsidRDefault="001D37B4" w:rsidP="001D37B4">
      <w:pPr>
        <w:rPr>
          <w:b/>
          <w:sz w:val="14"/>
          <w:szCs w:val="14"/>
        </w:rPr>
      </w:pPr>
    </w:p>
    <w:p w14:paraId="0AFC7F6B" w14:textId="77777777" w:rsidR="001D37B4" w:rsidRDefault="001D37B4" w:rsidP="001D37B4">
      <w:pPr>
        <w:rPr>
          <w:b/>
          <w:sz w:val="14"/>
          <w:szCs w:val="14"/>
        </w:rPr>
      </w:pPr>
    </w:p>
    <w:p w14:paraId="13B0EABD" w14:textId="77777777" w:rsidR="001D37B4" w:rsidRDefault="001D37B4" w:rsidP="001D37B4">
      <w:pPr>
        <w:rPr>
          <w:b/>
          <w:sz w:val="14"/>
          <w:szCs w:val="14"/>
        </w:rPr>
      </w:pPr>
    </w:p>
    <w:p w14:paraId="052A175A" w14:textId="77777777" w:rsidR="001D37B4" w:rsidRDefault="001D37B4" w:rsidP="001D37B4">
      <w:pPr>
        <w:rPr>
          <w:b/>
          <w:sz w:val="14"/>
          <w:szCs w:val="14"/>
        </w:rPr>
      </w:pPr>
    </w:p>
    <w:p w14:paraId="3ACE7E22" w14:textId="77777777" w:rsidR="001D37B4" w:rsidRDefault="001D37B4" w:rsidP="001D37B4">
      <w:pPr>
        <w:rPr>
          <w:b/>
          <w:sz w:val="14"/>
          <w:szCs w:val="14"/>
        </w:rPr>
      </w:pPr>
    </w:p>
    <w:p w14:paraId="1EC9BF29" w14:textId="77777777" w:rsidR="001D37B4" w:rsidRDefault="001D37B4" w:rsidP="001D37B4">
      <w:pPr>
        <w:rPr>
          <w:b/>
          <w:sz w:val="14"/>
          <w:szCs w:val="14"/>
        </w:rPr>
      </w:pPr>
    </w:p>
    <w:p w14:paraId="3CB75572" w14:textId="77777777" w:rsidR="001D37B4" w:rsidRDefault="001D37B4" w:rsidP="001D37B4">
      <w:pPr>
        <w:rPr>
          <w:b/>
          <w:sz w:val="14"/>
          <w:szCs w:val="14"/>
        </w:rPr>
      </w:pPr>
    </w:p>
    <w:p w14:paraId="6055D02D" w14:textId="77777777" w:rsidR="001D37B4" w:rsidRDefault="001D37B4" w:rsidP="001D37B4">
      <w:pPr>
        <w:rPr>
          <w:b/>
          <w:sz w:val="14"/>
          <w:szCs w:val="14"/>
        </w:rPr>
      </w:pPr>
    </w:p>
    <w:p w14:paraId="57203F6A" w14:textId="77777777" w:rsidR="001D37B4" w:rsidRDefault="001D37B4" w:rsidP="001D37B4">
      <w:pPr>
        <w:rPr>
          <w:b/>
          <w:sz w:val="14"/>
          <w:szCs w:val="14"/>
        </w:rPr>
      </w:pPr>
    </w:p>
    <w:p w14:paraId="0B2DA306" w14:textId="77777777" w:rsidR="001D37B4" w:rsidRDefault="001D37B4" w:rsidP="001D37B4">
      <w:pPr>
        <w:rPr>
          <w:b/>
          <w:sz w:val="14"/>
          <w:szCs w:val="14"/>
        </w:rPr>
      </w:pPr>
    </w:p>
    <w:p w14:paraId="70D3C4AA" w14:textId="77777777" w:rsidR="001D37B4" w:rsidRDefault="001D37B4" w:rsidP="001D37B4">
      <w:pPr>
        <w:rPr>
          <w:b/>
          <w:sz w:val="14"/>
          <w:szCs w:val="14"/>
        </w:rPr>
      </w:pPr>
    </w:p>
    <w:p w14:paraId="072CA366" w14:textId="77777777" w:rsidR="001D37B4" w:rsidRDefault="001D37B4" w:rsidP="001D37B4">
      <w:pPr>
        <w:rPr>
          <w:b/>
          <w:sz w:val="14"/>
          <w:szCs w:val="14"/>
        </w:rPr>
      </w:pPr>
    </w:p>
    <w:p w14:paraId="56853A6C" w14:textId="77777777" w:rsidR="001D37B4" w:rsidRDefault="001D37B4" w:rsidP="001D37B4">
      <w:pPr>
        <w:rPr>
          <w:b/>
          <w:sz w:val="14"/>
          <w:szCs w:val="14"/>
        </w:rPr>
      </w:pPr>
    </w:p>
    <w:p w14:paraId="501F2E2E" w14:textId="77777777" w:rsidR="001D37B4" w:rsidRDefault="001D37B4" w:rsidP="001D37B4">
      <w:pPr>
        <w:rPr>
          <w:b/>
          <w:sz w:val="14"/>
          <w:szCs w:val="14"/>
        </w:rPr>
      </w:pPr>
    </w:p>
    <w:p w14:paraId="573B7898" w14:textId="77777777" w:rsidR="001D37B4" w:rsidRDefault="001D37B4" w:rsidP="001D37B4">
      <w:pPr>
        <w:rPr>
          <w:b/>
          <w:sz w:val="14"/>
          <w:szCs w:val="14"/>
        </w:rPr>
      </w:pPr>
    </w:p>
    <w:p w14:paraId="1F8E4FEA" w14:textId="77777777" w:rsidR="001D37B4" w:rsidRDefault="001D37B4" w:rsidP="001D37B4">
      <w:pPr>
        <w:rPr>
          <w:b/>
          <w:sz w:val="14"/>
          <w:szCs w:val="14"/>
        </w:rPr>
      </w:pPr>
    </w:p>
    <w:p w14:paraId="319C7EAE" w14:textId="77777777" w:rsidR="002D1C06" w:rsidRDefault="002D1C06" w:rsidP="001D37B4">
      <w:pPr>
        <w:rPr>
          <w:b/>
          <w:sz w:val="14"/>
          <w:szCs w:val="14"/>
        </w:rPr>
      </w:pPr>
    </w:p>
    <w:p w14:paraId="5BB4954D" w14:textId="77777777" w:rsidR="001D37B4" w:rsidRDefault="001D37B4" w:rsidP="001D37B4">
      <w:pPr>
        <w:rPr>
          <w:b/>
          <w:sz w:val="14"/>
          <w:szCs w:val="14"/>
        </w:rPr>
      </w:pPr>
    </w:p>
    <w:tbl>
      <w:tblPr>
        <w:tblStyle w:val="TableGrid"/>
        <w:tblW w:w="0" w:type="auto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40"/>
      </w:tblGrid>
      <w:tr w:rsidR="00281E03" w14:paraId="1366847E" w14:textId="77777777" w:rsidTr="00EA6D0F">
        <w:trPr>
          <w:trHeight w:val="86"/>
        </w:trPr>
        <w:tc>
          <w:tcPr>
            <w:tcW w:w="13140" w:type="dxa"/>
            <w:vAlign w:val="center"/>
          </w:tcPr>
          <w:p w14:paraId="39D09EBD" w14:textId="77777777" w:rsidR="00805F5E" w:rsidRDefault="00805F5E" w:rsidP="00EA6D0F">
            <w:pPr>
              <w:rPr>
                <w:b/>
                <w:sz w:val="14"/>
                <w:szCs w:val="14"/>
              </w:rPr>
            </w:pPr>
          </w:p>
        </w:tc>
      </w:tr>
    </w:tbl>
    <w:p w14:paraId="5EF5825B" w14:textId="77777777" w:rsidR="00805F5E" w:rsidRPr="001910CD" w:rsidRDefault="00805F5E" w:rsidP="001D37B4">
      <w:pPr>
        <w:rPr>
          <w:b/>
          <w:sz w:val="6"/>
          <w:szCs w:val="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7"/>
        <w:gridCol w:w="2527"/>
        <w:gridCol w:w="2527"/>
        <w:gridCol w:w="2527"/>
        <w:gridCol w:w="3027"/>
      </w:tblGrid>
      <w:tr w:rsidR="00903CD3" w:rsidRPr="00760E2A" w14:paraId="041F4129" w14:textId="77777777" w:rsidTr="00903CD3">
        <w:trPr>
          <w:trHeight w:val="170"/>
          <w:jc w:val="center"/>
        </w:trPr>
        <w:tc>
          <w:tcPr>
            <w:tcW w:w="2527" w:type="dxa"/>
          </w:tcPr>
          <w:p w14:paraId="0B96B9D3" w14:textId="23755990" w:rsidR="00903CD3" w:rsidRPr="00150695" w:rsidRDefault="005F6205" w:rsidP="00A51C6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SLG – Prof (Dr.) SL Gupta</w:t>
            </w:r>
          </w:p>
        </w:tc>
        <w:tc>
          <w:tcPr>
            <w:tcW w:w="2527" w:type="dxa"/>
          </w:tcPr>
          <w:p w14:paraId="3063822F" w14:textId="044382FE" w:rsidR="00903CD3" w:rsidRPr="00150695" w:rsidRDefault="005F6205" w:rsidP="003C1A32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>ASP—</w:t>
            </w:r>
            <w:r>
              <w:rPr>
                <w:b/>
                <w:sz w:val="14"/>
                <w:szCs w:val="14"/>
              </w:rPr>
              <w:t>Prof (</w:t>
            </w:r>
            <w:r w:rsidRPr="00150695">
              <w:rPr>
                <w:b/>
                <w:sz w:val="14"/>
                <w:szCs w:val="14"/>
              </w:rPr>
              <w:t>Dr.</w:t>
            </w:r>
            <w:r>
              <w:rPr>
                <w:b/>
                <w:sz w:val="14"/>
                <w:szCs w:val="14"/>
              </w:rPr>
              <w:t>)</w:t>
            </w:r>
            <w:r w:rsidRPr="00150695">
              <w:rPr>
                <w:b/>
                <w:sz w:val="14"/>
                <w:szCs w:val="14"/>
              </w:rPr>
              <w:t xml:space="preserve"> Asha Prasad</w:t>
            </w:r>
          </w:p>
        </w:tc>
        <w:tc>
          <w:tcPr>
            <w:tcW w:w="2527" w:type="dxa"/>
          </w:tcPr>
          <w:p w14:paraId="74861731" w14:textId="77777777" w:rsidR="00903CD3" w:rsidRPr="00150695" w:rsidRDefault="00903CD3" w:rsidP="009B4D26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VDS—Dr. </w:t>
            </w:r>
            <w:proofErr w:type="spellStart"/>
            <w:r w:rsidRPr="00150695">
              <w:rPr>
                <w:b/>
                <w:sz w:val="14"/>
                <w:szCs w:val="14"/>
              </w:rPr>
              <w:t>Vandna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Sharma</w:t>
            </w:r>
          </w:p>
        </w:tc>
        <w:tc>
          <w:tcPr>
            <w:tcW w:w="2527" w:type="dxa"/>
          </w:tcPr>
          <w:p w14:paraId="5734B600" w14:textId="77777777" w:rsidR="00903CD3" w:rsidRPr="00150695" w:rsidRDefault="00903CD3" w:rsidP="00B05537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>SKR—Mr. Sanjay Kumar</w:t>
            </w:r>
          </w:p>
        </w:tc>
        <w:tc>
          <w:tcPr>
            <w:tcW w:w="3027" w:type="dxa"/>
          </w:tcPr>
          <w:p w14:paraId="1C36F9F1" w14:textId="04CF28A4" w:rsidR="00903CD3" w:rsidRPr="00150695" w:rsidRDefault="00150695" w:rsidP="00A51C6F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HPC—Ms. Harpreet </w:t>
            </w:r>
            <w:proofErr w:type="spellStart"/>
            <w:r w:rsidRPr="00150695">
              <w:rPr>
                <w:b/>
                <w:sz w:val="14"/>
                <w:szCs w:val="14"/>
              </w:rPr>
              <w:t>Charanjit</w:t>
            </w:r>
            <w:proofErr w:type="spellEnd"/>
          </w:p>
        </w:tc>
      </w:tr>
      <w:tr w:rsidR="00903CD3" w:rsidRPr="00150695" w14:paraId="3124C4E4" w14:textId="77777777" w:rsidTr="00903CD3">
        <w:trPr>
          <w:trHeight w:val="170"/>
          <w:jc w:val="center"/>
        </w:trPr>
        <w:tc>
          <w:tcPr>
            <w:tcW w:w="2527" w:type="dxa"/>
          </w:tcPr>
          <w:p w14:paraId="3E13749F" w14:textId="77777777" w:rsidR="00903CD3" w:rsidRPr="00150695" w:rsidRDefault="00903CD3" w:rsidP="00A51C6F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>ABS—Dr. Abhishek Singh</w:t>
            </w:r>
          </w:p>
        </w:tc>
        <w:tc>
          <w:tcPr>
            <w:tcW w:w="2527" w:type="dxa"/>
          </w:tcPr>
          <w:p w14:paraId="0B6DD07B" w14:textId="5209B4CA" w:rsidR="00903CD3" w:rsidRPr="00150695" w:rsidRDefault="005F6205" w:rsidP="003C1A32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SDT—Dr. </w:t>
            </w:r>
            <w:proofErr w:type="spellStart"/>
            <w:r w:rsidRPr="00150695">
              <w:rPr>
                <w:b/>
                <w:sz w:val="14"/>
                <w:szCs w:val="14"/>
              </w:rPr>
              <w:t>Suparna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Dutta</w:t>
            </w:r>
          </w:p>
        </w:tc>
        <w:tc>
          <w:tcPr>
            <w:tcW w:w="2527" w:type="dxa"/>
          </w:tcPr>
          <w:p w14:paraId="0EE3B48F" w14:textId="0F3C58FB" w:rsidR="00903CD3" w:rsidRPr="00150695" w:rsidRDefault="005C54BA" w:rsidP="009B4D26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</w:rPr>
              <w:t xml:space="preserve">ANM—Mr. </w:t>
            </w:r>
            <w:proofErr w:type="spellStart"/>
            <w:r>
              <w:rPr>
                <w:b/>
                <w:sz w:val="14"/>
              </w:rPr>
              <w:t>Aruna</w:t>
            </w:r>
            <w:proofErr w:type="spellEnd"/>
            <w:r>
              <w:rPr>
                <w:b/>
                <w:sz w:val="14"/>
              </w:rPr>
              <w:t xml:space="preserve"> Malik</w:t>
            </w:r>
          </w:p>
        </w:tc>
        <w:tc>
          <w:tcPr>
            <w:tcW w:w="2527" w:type="dxa"/>
          </w:tcPr>
          <w:p w14:paraId="50929C6D" w14:textId="61089F4E" w:rsidR="00903CD3" w:rsidRPr="00150695" w:rsidRDefault="005C54BA" w:rsidP="00B05537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VBK – Dr. </w:t>
            </w:r>
            <w:proofErr w:type="spellStart"/>
            <w:r w:rsidRPr="00150695">
              <w:rPr>
                <w:b/>
                <w:sz w:val="14"/>
                <w:szCs w:val="14"/>
              </w:rPr>
              <w:t>Vibha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Kaw</w:t>
            </w:r>
          </w:p>
        </w:tc>
        <w:tc>
          <w:tcPr>
            <w:tcW w:w="3027" w:type="dxa"/>
          </w:tcPr>
          <w:p w14:paraId="2387F092" w14:textId="7CAADA98" w:rsidR="00903CD3" w:rsidRPr="00150695" w:rsidRDefault="005C54BA" w:rsidP="00A51C6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PRB – </w:t>
            </w:r>
            <w:proofErr w:type="spellStart"/>
            <w:r>
              <w:rPr>
                <w:b/>
                <w:sz w:val="14"/>
                <w:szCs w:val="14"/>
              </w:rPr>
              <w:t>Ms</w:t>
            </w:r>
            <w:proofErr w:type="spellEnd"/>
            <w:r>
              <w:rPr>
                <w:b/>
                <w:sz w:val="14"/>
                <w:szCs w:val="14"/>
              </w:rPr>
              <w:t xml:space="preserve"> </w:t>
            </w:r>
            <w:proofErr w:type="spellStart"/>
            <w:r>
              <w:rPr>
                <w:b/>
                <w:sz w:val="14"/>
                <w:szCs w:val="14"/>
              </w:rPr>
              <w:t>Preety</w:t>
            </w:r>
            <w:proofErr w:type="spellEnd"/>
            <w:r>
              <w:rPr>
                <w:b/>
                <w:sz w:val="14"/>
                <w:szCs w:val="14"/>
              </w:rPr>
              <w:t xml:space="preserve"> Bajaj</w:t>
            </w:r>
          </w:p>
        </w:tc>
      </w:tr>
      <w:tr w:rsidR="00903CD3" w:rsidRPr="00760E2A" w14:paraId="081139EA" w14:textId="77777777" w:rsidTr="00903CD3">
        <w:trPr>
          <w:trHeight w:val="170"/>
          <w:jc w:val="center"/>
        </w:trPr>
        <w:tc>
          <w:tcPr>
            <w:tcW w:w="2527" w:type="dxa"/>
          </w:tcPr>
          <w:p w14:paraId="6AA22CFA" w14:textId="77777777" w:rsidR="00903CD3" w:rsidRPr="00150695" w:rsidRDefault="00903CD3" w:rsidP="00A51C6F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ARM—Dr. </w:t>
            </w:r>
            <w:proofErr w:type="spellStart"/>
            <w:r w:rsidRPr="00150695">
              <w:rPr>
                <w:b/>
                <w:sz w:val="14"/>
                <w:szCs w:val="14"/>
              </w:rPr>
              <w:t>Arun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Mittal</w:t>
            </w:r>
          </w:p>
        </w:tc>
        <w:tc>
          <w:tcPr>
            <w:tcW w:w="2527" w:type="dxa"/>
          </w:tcPr>
          <w:p w14:paraId="6AA45DF7" w14:textId="7B06D175" w:rsidR="00903CD3" w:rsidRPr="00150695" w:rsidRDefault="005F6205" w:rsidP="003C1A32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RCP—Ms. </w:t>
            </w:r>
            <w:proofErr w:type="spellStart"/>
            <w:r w:rsidRPr="00150695">
              <w:rPr>
                <w:b/>
                <w:sz w:val="14"/>
                <w:szCs w:val="14"/>
              </w:rPr>
              <w:t>Rachana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</w:t>
            </w:r>
            <w:proofErr w:type="spellStart"/>
            <w:r w:rsidRPr="00150695">
              <w:rPr>
                <w:b/>
                <w:sz w:val="14"/>
                <w:szCs w:val="14"/>
              </w:rPr>
              <w:t>Prateek</w:t>
            </w:r>
            <w:proofErr w:type="spellEnd"/>
          </w:p>
        </w:tc>
        <w:tc>
          <w:tcPr>
            <w:tcW w:w="2527" w:type="dxa"/>
          </w:tcPr>
          <w:p w14:paraId="3EB5C331" w14:textId="77777777" w:rsidR="00903CD3" w:rsidRPr="00150695" w:rsidRDefault="00903CD3" w:rsidP="00171073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PRJ—Ms. </w:t>
            </w:r>
            <w:proofErr w:type="spellStart"/>
            <w:r w:rsidRPr="00150695">
              <w:rPr>
                <w:b/>
                <w:sz w:val="14"/>
                <w:szCs w:val="14"/>
              </w:rPr>
              <w:t>Pramila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Joshi</w:t>
            </w:r>
          </w:p>
        </w:tc>
        <w:tc>
          <w:tcPr>
            <w:tcW w:w="2527" w:type="dxa"/>
          </w:tcPr>
          <w:p w14:paraId="5E0E0F4F" w14:textId="77777777" w:rsidR="00903CD3" w:rsidRPr="00150695" w:rsidRDefault="00903CD3" w:rsidP="00B05537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UJL—Mr. </w:t>
            </w:r>
            <w:proofErr w:type="spellStart"/>
            <w:r w:rsidRPr="00150695">
              <w:rPr>
                <w:b/>
                <w:sz w:val="14"/>
                <w:szCs w:val="14"/>
              </w:rPr>
              <w:t>Umair</w:t>
            </w:r>
            <w:proofErr w:type="spellEnd"/>
            <w:r w:rsidR="008B3DF9" w:rsidRPr="00150695">
              <w:rPr>
                <w:b/>
                <w:sz w:val="14"/>
                <w:szCs w:val="14"/>
              </w:rPr>
              <w:t xml:space="preserve"> </w:t>
            </w:r>
            <w:proofErr w:type="spellStart"/>
            <w:r w:rsidRPr="00150695">
              <w:rPr>
                <w:b/>
                <w:sz w:val="14"/>
                <w:szCs w:val="14"/>
              </w:rPr>
              <w:t>Ujala</w:t>
            </w:r>
            <w:proofErr w:type="spellEnd"/>
          </w:p>
        </w:tc>
        <w:tc>
          <w:tcPr>
            <w:tcW w:w="3027" w:type="dxa"/>
          </w:tcPr>
          <w:p w14:paraId="5C6E21BD" w14:textId="29E0262C" w:rsidR="00903CD3" w:rsidRPr="00150695" w:rsidRDefault="005C54BA" w:rsidP="005C54BA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AMR – </w:t>
            </w:r>
            <w:proofErr w:type="spellStart"/>
            <w:r>
              <w:rPr>
                <w:b/>
                <w:sz w:val="14"/>
                <w:szCs w:val="14"/>
              </w:rPr>
              <w:t>Dr</w:t>
            </w:r>
            <w:proofErr w:type="spellEnd"/>
            <w:r>
              <w:rPr>
                <w:b/>
                <w:sz w:val="14"/>
                <w:szCs w:val="14"/>
              </w:rPr>
              <w:t xml:space="preserve"> Amit </w:t>
            </w:r>
            <w:proofErr w:type="spellStart"/>
            <w:r>
              <w:rPr>
                <w:b/>
                <w:sz w:val="14"/>
                <w:szCs w:val="14"/>
              </w:rPr>
              <w:t>Raghuvanshi</w:t>
            </w:r>
            <w:proofErr w:type="spellEnd"/>
          </w:p>
        </w:tc>
      </w:tr>
      <w:tr w:rsidR="00903CD3" w:rsidRPr="00760E2A" w14:paraId="417E3750" w14:textId="77777777" w:rsidTr="00903CD3">
        <w:trPr>
          <w:trHeight w:val="170"/>
          <w:jc w:val="center"/>
        </w:trPr>
        <w:tc>
          <w:tcPr>
            <w:tcW w:w="2527" w:type="dxa"/>
          </w:tcPr>
          <w:p w14:paraId="17E768DA" w14:textId="34B32C58" w:rsidR="00903CD3" w:rsidRPr="00150695" w:rsidRDefault="002F0E0D" w:rsidP="00A51C6F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MNB—Dr. Monika </w:t>
            </w:r>
            <w:proofErr w:type="spellStart"/>
            <w:r w:rsidRPr="00150695">
              <w:rPr>
                <w:b/>
                <w:sz w:val="14"/>
                <w:szCs w:val="14"/>
              </w:rPr>
              <w:t>Bisht</w:t>
            </w:r>
            <w:proofErr w:type="spellEnd"/>
          </w:p>
        </w:tc>
        <w:tc>
          <w:tcPr>
            <w:tcW w:w="2527" w:type="dxa"/>
          </w:tcPr>
          <w:p w14:paraId="23AE386E" w14:textId="77777777" w:rsidR="00903CD3" w:rsidRPr="00150695" w:rsidRDefault="00903CD3" w:rsidP="00501ECC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MNS—Dr. </w:t>
            </w:r>
            <w:proofErr w:type="spellStart"/>
            <w:r w:rsidRPr="00150695">
              <w:rPr>
                <w:b/>
                <w:sz w:val="14"/>
                <w:szCs w:val="14"/>
              </w:rPr>
              <w:t>Meenakshi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Sharma</w:t>
            </w:r>
          </w:p>
        </w:tc>
        <w:tc>
          <w:tcPr>
            <w:tcW w:w="2527" w:type="dxa"/>
          </w:tcPr>
          <w:p w14:paraId="6DB7A781" w14:textId="77777777" w:rsidR="00903CD3" w:rsidRPr="00150695" w:rsidRDefault="00903CD3" w:rsidP="00171073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>RKS—Mr. Rakesh Singh</w:t>
            </w:r>
          </w:p>
        </w:tc>
        <w:tc>
          <w:tcPr>
            <w:tcW w:w="2527" w:type="dxa"/>
          </w:tcPr>
          <w:p w14:paraId="39A1EE02" w14:textId="5B439659" w:rsidR="00903CD3" w:rsidRPr="00150695" w:rsidRDefault="00150695" w:rsidP="00682FB9">
            <w:pPr>
              <w:rPr>
                <w:b/>
                <w:sz w:val="14"/>
                <w:szCs w:val="14"/>
              </w:rPr>
            </w:pPr>
            <w:r w:rsidRPr="00150695">
              <w:rPr>
                <w:b/>
                <w:sz w:val="14"/>
                <w:szCs w:val="14"/>
              </w:rPr>
              <w:t xml:space="preserve">PTS—Ms. </w:t>
            </w:r>
            <w:proofErr w:type="spellStart"/>
            <w:r w:rsidRPr="00150695">
              <w:rPr>
                <w:b/>
                <w:sz w:val="14"/>
                <w:szCs w:val="14"/>
              </w:rPr>
              <w:t>Priti</w:t>
            </w:r>
            <w:proofErr w:type="spellEnd"/>
            <w:r w:rsidRPr="00150695">
              <w:rPr>
                <w:b/>
                <w:sz w:val="14"/>
                <w:szCs w:val="14"/>
              </w:rPr>
              <w:t xml:space="preserve"> Sharma</w:t>
            </w:r>
          </w:p>
        </w:tc>
        <w:tc>
          <w:tcPr>
            <w:tcW w:w="3027" w:type="dxa"/>
          </w:tcPr>
          <w:p w14:paraId="14349D2B" w14:textId="55862D97" w:rsidR="00903CD3" w:rsidRPr="00150695" w:rsidRDefault="005C54BA" w:rsidP="00A51C6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ASK – </w:t>
            </w:r>
            <w:proofErr w:type="spellStart"/>
            <w:r>
              <w:rPr>
                <w:b/>
                <w:sz w:val="14"/>
                <w:szCs w:val="14"/>
              </w:rPr>
              <w:t>Mr</w:t>
            </w:r>
            <w:proofErr w:type="spellEnd"/>
            <w:r>
              <w:rPr>
                <w:b/>
                <w:sz w:val="14"/>
                <w:szCs w:val="14"/>
              </w:rPr>
              <w:t xml:space="preserve"> Ashok Kumar</w:t>
            </w:r>
          </w:p>
        </w:tc>
      </w:tr>
      <w:tr w:rsidR="00903CD3" w:rsidRPr="00760E2A" w14:paraId="1894EB6E" w14:textId="77777777" w:rsidTr="00903CD3">
        <w:trPr>
          <w:trHeight w:val="170"/>
          <w:jc w:val="center"/>
        </w:trPr>
        <w:tc>
          <w:tcPr>
            <w:tcW w:w="2527" w:type="dxa"/>
          </w:tcPr>
          <w:p w14:paraId="221CD6D9" w14:textId="5FD01512" w:rsidR="00903CD3" w:rsidRPr="00150695" w:rsidRDefault="00ED3285" w:rsidP="003934D1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</w:rPr>
              <w:t>ILS—Dr. Ila Sahay</w:t>
            </w:r>
          </w:p>
        </w:tc>
        <w:tc>
          <w:tcPr>
            <w:tcW w:w="2527" w:type="dxa"/>
          </w:tcPr>
          <w:p w14:paraId="476B140E" w14:textId="680B820E" w:rsidR="00903CD3" w:rsidRPr="00150695" w:rsidRDefault="00ED3285" w:rsidP="00501ECC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PRB – </w:t>
            </w:r>
            <w:proofErr w:type="spellStart"/>
            <w:r>
              <w:rPr>
                <w:b/>
                <w:sz w:val="14"/>
                <w:szCs w:val="14"/>
              </w:rPr>
              <w:t>Ms</w:t>
            </w:r>
            <w:proofErr w:type="spellEnd"/>
            <w:r>
              <w:rPr>
                <w:b/>
                <w:sz w:val="14"/>
                <w:szCs w:val="14"/>
              </w:rPr>
              <w:t xml:space="preserve"> </w:t>
            </w:r>
            <w:proofErr w:type="spellStart"/>
            <w:r>
              <w:rPr>
                <w:b/>
                <w:sz w:val="14"/>
                <w:szCs w:val="14"/>
              </w:rPr>
              <w:t>Preety</w:t>
            </w:r>
            <w:proofErr w:type="spellEnd"/>
            <w:r>
              <w:rPr>
                <w:b/>
                <w:sz w:val="14"/>
                <w:szCs w:val="14"/>
              </w:rPr>
              <w:t xml:space="preserve"> Bajaj</w:t>
            </w:r>
          </w:p>
        </w:tc>
        <w:tc>
          <w:tcPr>
            <w:tcW w:w="2527" w:type="dxa"/>
          </w:tcPr>
          <w:p w14:paraId="71ED3307" w14:textId="48F07D33" w:rsidR="00903CD3" w:rsidRPr="00150695" w:rsidRDefault="005C54BA" w:rsidP="00A51C6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</w:rPr>
              <w:t xml:space="preserve">CRW—Dr. </w:t>
            </w:r>
            <w:proofErr w:type="spellStart"/>
            <w:r>
              <w:rPr>
                <w:b/>
                <w:sz w:val="14"/>
              </w:rPr>
              <w:t>Charu</w:t>
            </w:r>
            <w:proofErr w:type="spellEnd"/>
            <w:r>
              <w:rPr>
                <w:b/>
                <w:sz w:val="14"/>
              </w:rPr>
              <w:t xml:space="preserve"> </w:t>
            </w:r>
            <w:proofErr w:type="spellStart"/>
            <w:r>
              <w:rPr>
                <w:b/>
                <w:sz w:val="14"/>
              </w:rPr>
              <w:t>Wahi</w:t>
            </w:r>
            <w:proofErr w:type="spellEnd"/>
          </w:p>
        </w:tc>
        <w:tc>
          <w:tcPr>
            <w:tcW w:w="2527" w:type="dxa"/>
          </w:tcPr>
          <w:p w14:paraId="33CB7A7F" w14:textId="48CC055C" w:rsidR="00903CD3" w:rsidRPr="00150695" w:rsidRDefault="00903CD3" w:rsidP="00A51C6F">
            <w:pPr>
              <w:rPr>
                <w:b/>
                <w:sz w:val="14"/>
                <w:szCs w:val="14"/>
              </w:rPr>
            </w:pPr>
          </w:p>
        </w:tc>
        <w:tc>
          <w:tcPr>
            <w:tcW w:w="3027" w:type="dxa"/>
          </w:tcPr>
          <w:p w14:paraId="202723CB" w14:textId="1D1A7C81" w:rsidR="00903CD3" w:rsidRPr="00150695" w:rsidRDefault="00903CD3" w:rsidP="00A51C6F">
            <w:pPr>
              <w:rPr>
                <w:b/>
                <w:sz w:val="14"/>
                <w:szCs w:val="14"/>
              </w:rPr>
            </w:pPr>
          </w:p>
        </w:tc>
      </w:tr>
    </w:tbl>
    <w:p w14:paraId="241895C8" w14:textId="77777777" w:rsidR="00805F5E" w:rsidRPr="00760E2A" w:rsidRDefault="00805F5E" w:rsidP="001D37B4">
      <w:pPr>
        <w:rPr>
          <w:b/>
          <w:sz w:val="16"/>
          <w:szCs w:val="16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41"/>
        <w:gridCol w:w="6338"/>
        <w:gridCol w:w="117"/>
      </w:tblGrid>
      <w:tr w:rsidR="00EA6D0F" w14:paraId="4E813F76" w14:textId="77777777" w:rsidTr="00ED3285">
        <w:trPr>
          <w:gridAfter w:val="1"/>
          <w:wAfter w:w="117" w:type="dxa"/>
          <w:trHeight w:val="258"/>
          <w:jc w:val="center"/>
        </w:trPr>
        <w:tc>
          <w:tcPr>
            <w:tcW w:w="6041" w:type="dxa"/>
          </w:tcPr>
          <w:p w14:paraId="5E36E3AF" w14:textId="77777777" w:rsidR="00EA6D0F" w:rsidRDefault="00EA6D0F" w:rsidP="00EA6D0F">
            <w:pPr>
              <w:rPr>
                <w:b/>
                <w:sz w:val="14"/>
                <w:szCs w:val="14"/>
              </w:rPr>
            </w:pPr>
          </w:p>
          <w:p w14:paraId="7AC99C18" w14:textId="03D16B3B" w:rsidR="00EA6D0F" w:rsidRDefault="00150695" w:rsidP="00EA6D0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Coordinator</w:t>
            </w:r>
            <w:r w:rsidR="00EA6D0F">
              <w:rPr>
                <w:b/>
                <w:sz w:val="14"/>
                <w:szCs w:val="14"/>
              </w:rPr>
              <w:t xml:space="preserve"> </w:t>
            </w:r>
            <w:r w:rsidR="002F0E0D" w:rsidRPr="00150695">
              <w:rPr>
                <w:b/>
                <w:sz w:val="14"/>
                <w:szCs w:val="14"/>
              </w:rPr>
              <w:t xml:space="preserve">—Ms. Harpreet </w:t>
            </w:r>
            <w:proofErr w:type="spellStart"/>
            <w:r w:rsidR="002F0E0D" w:rsidRPr="00150695">
              <w:rPr>
                <w:b/>
                <w:sz w:val="14"/>
                <w:szCs w:val="14"/>
              </w:rPr>
              <w:t>Charanjit</w:t>
            </w:r>
            <w:proofErr w:type="spellEnd"/>
          </w:p>
          <w:p w14:paraId="237637A9" w14:textId="77777777" w:rsidR="00EA6D0F" w:rsidRDefault="007938BC" w:rsidP="00EA6D0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Department of </w:t>
            </w:r>
            <w:r w:rsidR="00430432">
              <w:rPr>
                <w:b/>
                <w:sz w:val="14"/>
                <w:szCs w:val="14"/>
              </w:rPr>
              <w:t>Management</w:t>
            </w:r>
            <w:r w:rsidR="00EA6D0F">
              <w:rPr>
                <w:b/>
                <w:sz w:val="14"/>
                <w:szCs w:val="14"/>
              </w:rPr>
              <w:tab/>
            </w:r>
          </w:p>
        </w:tc>
        <w:tc>
          <w:tcPr>
            <w:tcW w:w="6338" w:type="dxa"/>
          </w:tcPr>
          <w:p w14:paraId="09421A73" w14:textId="77777777" w:rsidR="00EA6D0F" w:rsidRDefault="00EA6D0F" w:rsidP="00EA6D0F">
            <w:pPr>
              <w:jc w:val="right"/>
              <w:rPr>
                <w:b/>
                <w:sz w:val="14"/>
                <w:szCs w:val="14"/>
              </w:rPr>
            </w:pPr>
          </w:p>
          <w:p w14:paraId="47FD6F44" w14:textId="3D1F8C40" w:rsidR="00EA6D0F" w:rsidRDefault="00EA6D0F" w:rsidP="000C712B">
            <w:pPr>
              <w:jc w:val="center"/>
              <w:rPr>
                <w:b/>
                <w:sz w:val="14"/>
                <w:szCs w:val="14"/>
              </w:rPr>
            </w:pPr>
            <w:r w:rsidRPr="004A1023">
              <w:rPr>
                <w:b/>
                <w:sz w:val="14"/>
                <w:szCs w:val="14"/>
              </w:rPr>
              <w:t>Director</w:t>
            </w:r>
          </w:p>
          <w:p w14:paraId="60A25419" w14:textId="77777777" w:rsidR="00EA6D0F" w:rsidRDefault="00EA6D0F" w:rsidP="00EA6D0F">
            <w:pPr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 BIT </w:t>
            </w:r>
            <w:proofErr w:type="spellStart"/>
            <w:r>
              <w:rPr>
                <w:b/>
                <w:sz w:val="14"/>
                <w:szCs w:val="14"/>
              </w:rPr>
              <w:t>Mesra</w:t>
            </w:r>
            <w:proofErr w:type="spellEnd"/>
            <w:r>
              <w:rPr>
                <w:b/>
                <w:sz w:val="14"/>
                <w:szCs w:val="14"/>
              </w:rPr>
              <w:t>, Off Campus Noida</w:t>
            </w:r>
          </w:p>
        </w:tc>
      </w:tr>
      <w:tr w:rsidR="00EA6D0F" w14:paraId="50AF875C" w14:textId="77777777" w:rsidTr="00ED3285">
        <w:trPr>
          <w:trHeight w:val="303"/>
          <w:jc w:val="center"/>
        </w:trPr>
        <w:tc>
          <w:tcPr>
            <w:tcW w:w="12496" w:type="dxa"/>
            <w:gridSpan w:val="3"/>
          </w:tcPr>
          <w:p w14:paraId="106F2DC5" w14:textId="498461EE" w:rsidR="00EA6D0F" w:rsidRPr="004A1023" w:rsidRDefault="00C463F0" w:rsidP="00EA6D0F">
            <w:pPr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N</w:t>
            </w:r>
            <w:r w:rsidR="00EA6D0F" w:rsidRPr="004A1023">
              <w:rPr>
                <w:b/>
                <w:sz w:val="14"/>
                <w:szCs w:val="14"/>
              </w:rPr>
              <w:t xml:space="preserve">OTE: </w:t>
            </w:r>
          </w:p>
          <w:p w14:paraId="143B99B0" w14:textId="51C7E17E" w:rsidR="00EA6D0F" w:rsidRPr="004A1023" w:rsidRDefault="00EA6D0F" w:rsidP="00EA6D0F">
            <w:pPr>
              <w:numPr>
                <w:ilvl w:val="0"/>
                <w:numId w:val="1"/>
              </w:numPr>
              <w:rPr>
                <w:b/>
                <w:sz w:val="14"/>
                <w:szCs w:val="14"/>
              </w:rPr>
            </w:pPr>
            <w:r w:rsidRPr="004A1023">
              <w:rPr>
                <w:b/>
                <w:sz w:val="14"/>
                <w:szCs w:val="14"/>
              </w:rPr>
              <w:t>IN CASE OF ANY CLASH OR DISCREPANCY IN TIME TABLE</w:t>
            </w:r>
            <w:r w:rsidR="002F0E0D">
              <w:rPr>
                <w:b/>
                <w:sz w:val="14"/>
                <w:szCs w:val="14"/>
              </w:rPr>
              <w:t>,</w:t>
            </w:r>
            <w:r w:rsidRPr="004A1023">
              <w:rPr>
                <w:b/>
                <w:sz w:val="14"/>
                <w:szCs w:val="14"/>
              </w:rPr>
              <w:t xml:space="preserve"> INTIMATE AT THE EARLIEST. KINDLY CHECK NUMBER OF CLASSES WITH CREDIT</w:t>
            </w:r>
            <w:r w:rsidR="002B5F3D">
              <w:rPr>
                <w:b/>
                <w:sz w:val="14"/>
                <w:szCs w:val="14"/>
              </w:rPr>
              <w:t>S</w:t>
            </w:r>
            <w:r w:rsidRPr="004A1023">
              <w:rPr>
                <w:b/>
                <w:sz w:val="14"/>
                <w:szCs w:val="14"/>
              </w:rPr>
              <w:t xml:space="preserve"> OF THE SUBJECT.</w:t>
            </w:r>
          </w:p>
          <w:p w14:paraId="4D83B47A" w14:textId="77777777" w:rsidR="00EA6D0F" w:rsidRPr="00EA6D0F" w:rsidRDefault="00EA6D0F" w:rsidP="001D37B4">
            <w:pPr>
              <w:numPr>
                <w:ilvl w:val="0"/>
                <w:numId w:val="1"/>
              </w:numPr>
            </w:pPr>
            <w:r w:rsidRPr="006B3DDB">
              <w:rPr>
                <w:b/>
                <w:sz w:val="14"/>
                <w:szCs w:val="14"/>
              </w:rPr>
              <w:t>DO NOT SWAP THE CLASS WITHOUT DIRECTOR’S PERMISSION.</w:t>
            </w:r>
          </w:p>
        </w:tc>
      </w:tr>
    </w:tbl>
    <w:p w14:paraId="78E8A27E" w14:textId="77777777" w:rsidR="006F31EF" w:rsidRPr="002F50B3" w:rsidRDefault="006F31EF" w:rsidP="001D37B4">
      <w:pPr>
        <w:rPr>
          <w:b/>
          <w:sz w:val="6"/>
          <w:szCs w:val="6"/>
        </w:rPr>
      </w:pPr>
    </w:p>
    <w:sectPr w:rsidR="006F31EF" w:rsidRPr="002F50B3" w:rsidSect="000C712B">
      <w:pgSz w:w="15840" w:h="12240" w:orient="landscape" w:code="1"/>
      <w:pgMar w:top="450" w:right="720" w:bottom="27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9F3855"/>
    <w:multiLevelType w:val="hybridMultilevel"/>
    <w:tmpl w:val="838AD212"/>
    <w:lvl w:ilvl="0" w:tplc="8B1075E0">
      <w:start w:val="1"/>
      <w:numFmt w:val="decimal"/>
      <w:lvlText w:val="%1."/>
      <w:lvlJc w:val="left"/>
      <w:pPr>
        <w:ind w:left="720" w:hanging="360"/>
      </w:pPr>
      <w:rPr>
        <w:b/>
        <w:sz w:val="1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rcwNDE1MDI3MDJQ0lEKTi0uzszPAykwrAUAGjCXDSwAAAA="/>
  </w:docVars>
  <w:rsids>
    <w:rsidRoot w:val="001D37B4"/>
    <w:rsid w:val="00012A3E"/>
    <w:rsid w:val="0001549B"/>
    <w:rsid w:val="0002158A"/>
    <w:rsid w:val="00024A8F"/>
    <w:rsid w:val="00031480"/>
    <w:rsid w:val="00032A06"/>
    <w:rsid w:val="000348CD"/>
    <w:rsid w:val="00034D06"/>
    <w:rsid w:val="0004056E"/>
    <w:rsid w:val="00043599"/>
    <w:rsid w:val="00043906"/>
    <w:rsid w:val="00046694"/>
    <w:rsid w:val="000467C1"/>
    <w:rsid w:val="000476C4"/>
    <w:rsid w:val="00051005"/>
    <w:rsid w:val="00056A0F"/>
    <w:rsid w:val="00063815"/>
    <w:rsid w:val="000705F2"/>
    <w:rsid w:val="00070914"/>
    <w:rsid w:val="00072163"/>
    <w:rsid w:val="000721AC"/>
    <w:rsid w:val="00075900"/>
    <w:rsid w:val="0007707D"/>
    <w:rsid w:val="0009140E"/>
    <w:rsid w:val="000944A6"/>
    <w:rsid w:val="000A1EA0"/>
    <w:rsid w:val="000A402F"/>
    <w:rsid w:val="000B0F77"/>
    <w:rsid w:val="000B22DF"/>
    <w:rsid w:val="000B2B30"/>
    <w:rsid w:val="000C1C35"/>
    <w:rsid w:val="000C302A"/>
    <w:rsid w:val="000C3061"/>
    <w:rsid w:val="000C6569"/>
    <w:rsid w:val="000C712B"/>
    <w:rsid w:val="000C7A08"/>
    <w:rsid w:val="000D14A7"/>
    <w:rsid w:val="000D54B4"/>
    <w:rsid w:val="000E105C"/>
    <w:rsid w:val="000E3D0B"/>
    <w:rsid w:val="000E7CD8"/>
    <w:rsid w:val="000F020C"/>
    <w:rsid w:val="000F2132"/>
    <w:rsid w:val="000F3371"/>
    <w:rsid w:val="000F5109"/>
    <w:rsid w:val="000F6A7F"/>
    <w:rsid w:val="000F6DDF"/>
    <w:rsid w:val="001002C7"/>
    <w:rsid w:val="00101A41"/>
    <w:rsid w:val="001103ED"/>
    <w:rsid w:val="00110BDF"/>
    <w:rsid w:val="00112105"/>
    <w:rsid w:val="00112D86"/>
    <w:rsid w:val="001148B5"/>
    <w:rsid w:val="00116948"/>
    <w:rsid w:val="001235C2"/>
    <w:rsid w:val="00125D90"/>
    <w:rsid w:val="0013301A"/>
    <w:rsid w:val="0013308D"/>
    <w:rsid w:val="0013425C"/>
    <w:rsid w:val="001351FE"/>
    <w:rsid w:val="001372B2"/>
    <w:rsid w:val="0014215B"/>
    <w:rsid w:val="0014517A"/>
    <w:rsid w:val="00146CBB"/>
    <w:rsid w:val="00150695"/>
    <w:rsid w:val="00151293"/>
    <w:rsid w:val="001513C2"/>
    <w:rsid w:val="00151D14"/>
    <w:rsid w:val="0015693B"/>
    <w:rsid w:val="00160D9D"/>
    <w:rsid w:val="00162CE5"/>
    <w:rsid w:val="00164E18"/>
    <w:rsid w:val="00166821"/>
    <w:rsid w:val="001910CD"/>
    <w:rsid w:val="00192821"/>
    <w:rsid w:val="001A0704"/>
    <w:rsid w:val="001A702C"/>
    <w:rsid w:val="001B2593"/>
    <w:rsid w:val="001B314C"/>
    <w:rsid w:val="001B37E4"/>
    <w:rsid w:val="001B7E8A"/>
    <w:rsid w:val="001B7EBE"/>
    <w:rsid w:val="001C2476"/>
    <w:rsid w:val="001C69D2"/>
    <w:rsid w:val="001C796E"/>
    <w:rsid w:val="001D0AD1"/>
    <w:rsid w:val="001D1CDD"/>
    <w:rsid w:val="001D222A"/>
    <w:rsid w:val="001D37B4"/>
    <w:rsid w:val="001D463C"/>
    <w:rsid w:val="001D72BB"/>
    <w:rsid w:val="002130F5"/>
    <w:rsid w:val="00216913"/>
    <w:rsid w:val="0022071C"/>
    <w:rsid w:val="0022246A"/>
    <w:rsid w:val="00223BF0"/>
    <w:rsid w:val="00224BC4"/>
    <w:rsid w:val="00234AA1"/>
    <w:rsid w:val="00242C49"/>
    <w:rsid w:val="002474CC"/>
    <w:rsid w:val="002518D5"/>
    <w:rsid w:val="0025276E"/>
    <w:rsid w:val="00253057"/>
    <w:rsid w:val="0025423C"/>
    <w:rsid w:val="00255FE7"/>
    <w:rsid w:val="00261865"/>
    <w:rsid w:val="00264013"/>
    <w:rsid w:val="00266F74"/>
    <w:rsid w:val="002678C7"/>
    <w:rsid w:val="00274756"/>
    <w:rsid w:val="00281E03"/>
    <w:rsid w:val="00284A00"/>
    <w:rsid w:val="00285BAD"/>
    <w:rsid w:val="0028634C"/>
    <w:rsid w:val="00290E2B"/>
    <w:rsid w:val="00293948"/>
    <w:rsid w:val="002977C5"/>
    <w:rsid w:val="002A1207"/>
    <w:rsid w:val="002A1850"/>
    <w:rsid w:val="002A2706"/>
    <w:rsid w:val="002B5F3D"/>
    <w:rsid w:val="002B5FC9"/>
    <w:rsid w:val="002C02F2"/>
    <w:rsid w:val="002C0C37"/>
    <w:rsid w:val="002C204A"/>
    <w:rsid w:val="002C4A16"/>
    <w:rsid w:val="002C70AF"/>
    <w:rsid w:val="002D055A"/>
    <w:rsid w:val="002D1C06"/>
    <w:rsid w:val="002D2886"/>
    <w:rsid w:val="002E1833"/>
    <w:rsid w:val="002E2B3D"/>
    <w:rsid w:val="002F0813"/>
    <w:rsid w:val="002F0E0D"/>
    <w:rsid w:val="002F3898"/>
    <w:rsid w:val="002F50B3"/>
    <w:rsid w:val="00301079"/>
    <w:rsid w:val="0030117F"/>
    <w:rsid w:val="00303447"/>
    <w:rsid w:val="003122CD"/>
    <w:rsid w:val="00315288"/>
    <w:rsid w:val="003177D7"/>
    <w:rsid w:val="003250D2"/>
    <w:rsid w:val="00325B39"/>
    <w:rsid w:val="003305C1"/>
    <w:rsid w:val="00330CA0"/>
    <w:rsid w:val="00334C75"/>
    <w:rsid w:val="003366F7"/>
    <w:rsid w:val="003367E2"/>
    <w:rsid w:val="00340415"/>
    <w:rsid w:val="0034518A"/>
    <w:rsid w:val="00350595"/>
    <w:rsid w:val="00353B94"/>
    <w:rsid w:val="003606CC"/>
    <w:rsid w:val="00364065"/>
    <w:rsid w:val="00376887"/>
    <w:rsid w:val="003777DA"/>
    <w:rsid w:val="00377A81"/>
    <w:rsid w:val="00382712"/>
    <w:rsid w:val="003849BF"/>
    <w:rsid w:val="003964D8"/>
    <w:rsid w:val="003A1184"/>
    <w:rsid w:val="003A36A1"/>
    <w:rsid w:val="003A4036"/>
    <w:rsid w:val="003B4090"/>
    <w:rsid w:val="003C0984"/>
    <w:rsid w:val="003C4AFC"/>
    <w:rsid w:val="003C5B28"/>
    <w:rsid w:val="003C6740"/>
    <w:rsid w:val="003C790D"/>
    <w:rsid w:val="003D3316"/>
    <w:rsid w:val="003E042B"/>
    <w:rsid w:val="003E6E1B"/>
    <w:rsid w:val="003F0AE6"/>
    <w:rsid w:val="003F0FBE"/>
    <w:rsid w:val="003F7058"/>
    <w:rsid w:val="00400EE7"/>
    <w:rsid w:val="00401898"/>
    <w:rsid w:val="00402B8D"/>
    <w:rsid w:val="00406746"/>
    <w:rsid w:val="00406803"/>
    <w:rsid w:val="00412A1B"/>
    <w:rsid w:val="00416266"/>
    <w:rsid w:val="00416CAC"/>
    <w:rsid w:val="004170DC"/>
    <w:rsid w:val="00422CB1"/>
    <w:rsid w:val="00424025"/>
    <w:rsid w:val="00430432"/>
    <w:rsid w:val="00430491"/>
    <w:rsid w:val="0043751F"/>
    <w:rsid w:val="00437AAE"/>
    <w:rsid w:val="004404E4"/>
    <w:rsid w:val="00441483"/>
    <w:rsid w:val="004456E3"/>
    <w:rsid w:val="0045581C"/>
    <w:rsid w:val="0045710A"/>
    <w:rsid w:val="004611E1"/>
    <w:rsid w:val="00462F6E"/>
    <w:rsid w:val="00485311"/>
    <w:rsid w:val="0048543C"/>
    <w:rsid w:val="004876EE"/>
    <w:rsid w:val="004A01F6"/>
    <w:rsid w:val="004A4AE9"/>
    <w:rsid w:val="004B07CB"/>
    <w:rsid w:val="004B1484"/>
    <w:rsid w:val="004B2CED"/>
    <w:rsid w:val="004B5CF0"/>
    <w:rsid w:val="004C058C"/>
    <w:rsid w:val="004C787C"/>
    <w:rsid w:val="004D2B96"/>
    <w:rsid w:val="004D2C8F"/>
    <w:rsid w:val="004D30E8"/>
    <w:rsid w:val="004D413B"/>
    <w:rsid w:val="004D6521"/>
    <w:rsid w:val="004E6B7D"/>
    <w:rsid w:val="004F411A"/>
    <w:rsid w:val="004F492B"/>
    <w:rsid w:val="00505508"/>
    <w:rsid w:val="00511CF0"/>
    <w:rsid w:val="00514248"/>
    <w:rsid w:val="00520477"/>
    <w:rsid w:val="00520814"/>
    <w:rsid w:val="0052398F"/>
    <w:rsid w:val="00526EA2"/>
    <w:rsid w:val="00531AB3"/>
    <w:rsid w:val="00543A37"/>
    <w:rsid w:val="00546006"/>
    <w:rsid w:val="00546C3F"/>
    <w:rsid w:val="00547543"/>
    <w:rsid w:val="00547975"/>
    <w:rsid w:val="005508D4"/>
    <w:rsid w:val="00550FCA"/>
    <w:rsid w:val="0055728A"/>
    <w:rsid w:val="00561E4D"/>
    <w:rsid w:val="005624BC"/>
    <w:rsid w:val="005627D5"/>
    <w:rsid w:val="00564BE2"/>
    <w:rsid w:val="005807D2"/>
    <w:rsid w:val="00583897"/>
    <w:rsid w:val="00585184"/>
    <w:rsid w:val="0058570B"/>
    <w:rsid w:val="005870FF"/>
    <w:rsid w:val="005909FD"/>
    <w:rsid w:val="00592006"/>
    <w:rsid w:val="00593CD3"/>
    <w:rsid w:val="00594F15"/>
    <w:rsid w:val="00596C6C"/>
    <w:rsid w:val="005A09E9"/>
    <w:rsid w:val="005A0D12"/>
    <w:rsid w:val="005B331A"/>
    <w:rsid w:val="005B45E1"/>
    <w:rsid w:val="005C54BA"/>
    <w:rsid w:val="005C61BD"/>
    <w:rsid w:val="005D2070"/>
    <w:rsid w:val="005D20B0"/>
    <w:rsid w:val="005D57AE"/>
    <w:rsid w:val="005E0C14"/>
    <w:rsid w:val="005E2595"/>
    <w:rsid w:val="005F1143"/>
    <w:rsid w:val="005F3022"/>
    <w:rsid w:val="005F3E85"/>
    <w:rsid w:val="005F6205"/>
    <w:rsid w:val="005F7D08"/>
    <w:rsid w:val="00612195"/>
    <w:rsid w:val="00612BDD"/>
    <w:rsid w:val="00613344"/>
    <w:rsid w:val="00616F93"/>
    <w:rsid w:val="0061735C"/>
    <w:rsid w:val="006228BF"/>
    <w:rsid w:val="0062526D"/>
    <w:rsid w:val="0062565E"/>
    <w:rsid w:val="006256FD"/>
    <w:rsid w:val="00626257"/>
    <w:rsid w:val="00626CB9"/>
    <w:rsid w:val="006324CC"/>
    <w:rsid w:val="00636448"/>
    <w:rsid w:val="00642DCA"/>
    <w:rsid w:val="0064632E"/>
    <w:rsid w:val="00653961"/>
    <w:rsid w:val="006563CD"/>
    <w:rsid w:val="006577DC"/>
    <w:rsid w:val="006606D2"/>
    <w:rsid w:val="00661173"/>
    <w:rsid w:val="00662D92"/>
    <w:rsid w:val="00667162"/>
    <w:rsid w:val="006673CD"/>
    <w:rsid w:val="0067646C"/>
    <w:rsid w:val="0068008A"/>
    <w:rsid w:val="00682E64"/>
    <w:rsid w:val="00684DFE"/>
    <w:rsid w:val="006859A0"/>
    <w:rsid w:val="00692CEB"/>
    <w:rsid w:val="006934D2"/>
    <w:rsid w:val="006944E8"/>
    <w:rsid w:val="006B50CC"/>
    <w:rsid w:val="006B744F"/>
    <w:rsid w:val="006D2AEA"/>
    <w:rsid w:val="006D4AC1"/>
    <w:rsid w:val="006D53C2"/>
    <w:rsid w:val="006D7972"/>
    <w:rsid w:val="006E2E9E"/>
    <w:rsid w:val="006E6299"/>
    <w:rsid w:val="006F2F0E"/>
    <w:rsid w:val="006F31EF"/>
    <w:rsid w:val="006F7C91"/>
    <w:rsid w:val="00700E2D"/>
    <w:rsid w:val="007036DE"/>
    <w:rsid w:val="00706769"/>
    <w:rsid w:val="007110D3"/>
    <w:rsid w:val="00713E86"/>
    <w:rsid w:val="007203ED"/>
    <w:rsid w:val="0073633D"/>
    <w:rsid w:val="00740E3E"/>
    <w:rsid w:val="007509F8"/>
    <w:rsid w:val="00750DDC"/>
    <w:rsid w:val="00753C19"/>
    <w:rsid w:val="00760E2A"/>
    <w:rsid w:val="00761EF4"/>
    <w:rsid w:val="007634BE"/>
    <w:rsid w:val="0076590C"/>
    <w:rsid w:val="00765DAA"/>
    <w:rsid w:val="00771983"/>
    <w:rsid w:val="00776D27"/>
    <w:rsid w:val="007830AC"/>
    <w:rsid w:val="007876A3"/>
    <w:rsid w:val="007900E5"/>
    <w:rsid w:val="007906CC"/>
    <w:rsid w:val="00791151"/>
    <w:rsid w:val="007924B5"/>
    <w:rsid w:val="007938BC"/>
    <w:rsid w:val="00794F6E"/>
    <w:rsid w:val="007A3640"/>
    <w:rsid w:val="007A38D6"/>
    <w:rsid w:val="007B13A6"/>
    <w:rsid w:val="007B143E"/>
    <w:rsid w:val="007B3396"/>
    <w:rsid w:val="007B3D34"/>
    <w:rsid w:val="007B434D"/>
    <w:rsid w:val="007B775A"/>
    <w:rsid w:val="007D042E"/>
    <w:rsid w:val="007D225F"/>
    <w:rsid w:val="007E6863"/>
    <w:rsid w:val="007F438B"/>
    <w:rsid w:val="007F4C33"/>
    <w:rsid w:val="007F52B5"/>
    <w:rsid w:val="0080391F"/>
    <w:rsid w:val="00805F5E"/>
    <w:rsid w:val="00807EF2"/>
    <w:rsid w:val="00811977"/>
    <w:rsid w:val="00813D73"/>
    <w:rsid w:val="008166CE"/>
    <w:rsid w:val="00817A0E"/>
    <w:rsid w:val="00820796"/>
    <w:rsid w:val="00822EFE"/>
    <w:rsid w:val="008248CC"/>
    <w:rsid w:val="0082611D"/>
    <w:rsid w:val="00835C7B"/>
    <w:rsid w:val="00840B03"/>
    <w:rsid w:val="00841971"/>
    <w:rsid w:val="00854F3E"/>
    <w:rsid w:val="00854F7E"/>
    <w:rsid w:val="008559F3"/>
    <w:rsid w:val="00860E7F"/>
    <w:rsid w:val="00880A06"/>
    <w:rsid w:val="00880D23"/>
    <w:rsid w:val="00881993"/>
    <w:rsid w:val="0088221D"/>
    <w:rsid w:val="00882277"/>
    <w:rsid w:val="0088495B"/>
    <w:rsid w:val="0089007F"/>
    <w:rsid w:val="0089429A"/>
    <w:rsid w:val="00896600"/>
    <w:rsid w:val="008A458D"/>
    <w:rsid w:val="008B0F8F"/>
    <w:rsid w:val="008B2083"/>
    <w:rsid w:val="008B3DF9"/>
    <w:rsid w:val="008B42D5"/>
    <w:rsid w:val="008C1B46"/>
    <w:rsid w:val="008C374F"/>
    <w:rsid w:val="008C4AD3"/>
    <w:rsid w:val="008C4EE2"/>
    <w:rsid w:val="008D66E5"/>
    <w:rsid w:val="008E5CC2"/>
    <w:rsid w:val="0090186D"/>
    <w:rsid w:val="00903CD3"/>
    <w:rsid w:val="0090602E"/>
    <w:rsid w:val="009210A0"/>
    <w:rsid w:val="00924BC3"/>
    <w:rsid w:val="009255A0"/>
    <w:rsid w:val="00930100"/>
    <w:rsid w:val="009347B2"/>
    <w:rsid w:val="00936B89"/>
    <w:rsid w:val="00937D3B"/>
    <w:rsid w:val="009526A1"/>
    <w:rsid w:val="009547DE"/>
    <w:rsid w:val="009619F9"/>
    <w:rsid w:val="00965592"/>
    <w:rsid w:val="009823FB"/>
    <w:rsid w:val="0098542D"/>
    <w:rsid w:val="0099187D"/>
    <w:rsid w:val="0099691F"/>
    <w:rsid w:val="00997723"/>
    <w:rsid w:val="009A1971"/>
    <w:rsid w:val="009A6DF6"/>
    <w:rsid w:val="009A7D5D"/>
    <w:rsid w:val="009B07AD"/>
    <w:rsid w:val="009B13CF"/>
    <w:rsid w:val="009B7542"/>
    <w:rsid w:val="009C21D6"/>
    <w:rsid w:val="009C22E2"/>
    <w:rsid w:val="009C6551"/>
    <w:rsid w:val="009C677C"/>
    <w:rsid w:val="009D3B55"/>
    <w:rsid w:val="009E7669"/>
    <w:rsid w:val="009F0E99"/>
    <w:rsid w:val="009F41A7"/>
    <w:rsid w:val="009F60FF"/>
    <w:rsid w:val="00A050DD"/>
    <w:rsid w:val="00A12FB9"/>
    <w:rsid w:val="00A148D6"/>
    <w:rsid w:val="00A16B83"/>
    <w:rsid w:val="00A1762D"/>
    <w:rsid w:val="00A23ADF"/>
    <w:rsid w:val="00A317B5"/>
    <w:rsid w:val="00A32B31"/>
    <w:rsid w:val="00A42B5D"/>
    <w:rsid w:val="00A436D8"/>
    <w:rsid w:val="00A464B1"/>
    <w:rsid w:val="00A51C6F"/>
    <w:rsid w:val="00A60285"/>
    <w:rsid w:val="00A604DD"/>
    <w:rsid w:val="00A631CC"/>
    <w:rsid w:val="00A75FF9"/>
    <w:rsid w:val="00A775B3"/>
    <w:rsid w:val="00A80F11"/>
    <w:rsid w:val="00A95AA3"/>
    <w:rsid w:val="00A974E6"/>
    <w:rsid w:val="00A975E9"/>
    <w:rsid w:val="00AA0580"/>
    <w:rsid w:val="00AA0585"/>
    <w:rsid w:val="00AA3B9B"/>
    <w:rsid w:val="00AA7FD3"/>
    <w:rsid w:val="00AB2BCE"/>
    <w:rsid w:val="00AB461B"/>
    <w:rsid w:val="00AC3461"/>
    <w:rsid w:val="00AD128E"/>
    <w:rsid w:val="00AD195C"/>
    <w:rsid w:val="00AD75DA"/>
    <w:rsid w:val="00AD79DC"/>
    <w:rsid w:val="00AE0E2A"/>
    <w:rsid w:val="00AE4375"/>
    <w:rsid w:val="00AE591C"/>
    <w:rsid w:val="00AF09E3"/>
    <w:rsid w:val="00AF66E2"/>
    <w:rsid w:val="00AF6FDC"/>
    <w:rsid w:val="00B04ACC"/>
    <w:rsid w:val="00B13F07"/>
    <w:rsid w:val="00B16263"/>
    <w:rsid w:val="00B239CF"/>
    <w:rsid w:val="00B25085"/>
    <w:rsid w:val="00B33C61"/>
    <w:rsid w:val="00B37C7F"/>
    <w:rsid w:val="00B40261"/>
    <w:rsid w:val="00B41B14"/>
    <w:rsid w:val="00B4314F"/>
    <w:rsid w:val="00B45827"/>
    <w:rsid w:val="00B51663"/>
    <w:rsid w:val="00B6043D"/>
    <w:rsid w:val="00B62279"/>
    <w:rsid w:val="00B645F3"/>
    <w:rsid w:val="00B67C0E"/>
    <w:rsid w:val="00B764EC"/>
    <w:rsid w:val="00B81D4B"/>
    <w:rsid w:val="00B83556"/>
    <w:rsid w:val="00B85C8D"/>
    <w:rsid w:val="00B943DE"/>
    <w:rsid w:val="00BC3A97"/>
    <w:rsid w:val="00BC42CA"/>
    <w:rsid w:val="00BD0321"/>
    <w:rsid w:val="00BD1364"/>
    <w:rsid w:val="00BD358D"/>
    <w:rsid w:val="00BD46D5"/>
    <w:rsid w:val="00BD68DB"/>
    <w:rsid w:val="00BE195A"/>
    <w:rsid w:val="00BE4650"/>
    <w:rsid w:val="00BE4DAF"/>
    <w:rsid w:val="00BF2164"/>
    <w:rsid w:val="00BF38D3"/>
    <w:rsid w:val="00C02DAD"/>
    <w:rsid w:val="00C03F8D"/>
    <w:rsid w:val="00C10BFC"/>
    <w:rsid w:val="00C17BDE"/>
    <w:rsid w:val="00C20AB7"/>
    <w:rsid w:val="00C2215B"/>
    <w:rsid w:val="00C26AB6"/>
    <w:rsid w:val="00C325A2"/>
    <w:rsid w:val="00C40FE8"/>
    <w:rsid w:val="00C42B6D"/>
    <w:rsid w:val="00C463F0"/>
    <w:rsid w:val="00C4695B"/>
    <w:rsid w:val="00C53AE6"/>
    <w:rsid w:val="00C544AD"/>
    <w:rsid w:val="00C553A7"/>
    <w:rsid w:val="00C57A62"/>
    <w:rsid w:val="00C61E1B"/>
    <w:rsid w:val="00C6478F"/>
    <w:rsid w:val="00C67C7D"/>
    <w:rsid w:val="00C75E4F"/>
    <w:rsid w:val="00C8136D"/>
    <w:rsid w:val="00C87858"/>
    <w:rsid w:val="00C9400D"/>
    <w:rsid w:val="00CA190A"/>
    <w:rsid w:val="00CA3CDA"/>
    <w:rsid w:val="00CA6438"/>
    <w:rsid w:val="00CB3AAB"/>
    <w:rsid w:val="00CB44E7"/>
    <w:rsid w:val="00CB5C6A"/>
    <w:rsid w:val="00CB7196"/>
    <w:rsid w:val="00CC15BF"/>
    <w:rsid w:val="00CC3DFD"/>
    <w:rsid w:val="00CC49F4"/>
    <w:rsid w:val="00CC67EF"/>
    <w:rsid w:val="00CC6B40"/>
    <w:rsid w:val="00CD0DC7"/>
    <w:rsid w:val="00CD14A9"/>
    <w:rsid w:val="00CD64DD"/>
    <w:rsid w:val="00CE21B6"/>
    <w:rsid w:val="00CE42C0"/>
    <w:rsid w:val="00CE770F"/>
    <w:rsid w:val="00CE7EFB"/>
    <w:rsid w:val="00CF76DE"/>
    <w:rsid w:val="00D05170"/>
    <w:rsid w:val="00D052BB"/>
    <w:rsid w:val="00D078F3"/>
    <w:rsid w:val="00D1641A"/>
    <w:rsid w:val="00D1783F"/>
    <w:rsid w:val="00D22F6D"/>
    <w:rsid w:val="00D34213"/>
    <w:rsid w:val="00D44224"/>
    <w:rsid w:val="00D44AE4"/>
    <w:rsid w:val="00D47929"/>
    <w:rsid w:val="00D56996"/>
    <w:rsid w:val="00D602DC"/>
    <w:rsid w:val="00D63261"/>
    <w:rsid w:val="00D639E0"/>
    <w:rsid w:val="00D63C57"/>
    <w:rsid w:val="00D716A4"/>
    <w:rsid w:val="00D74CA0"/>
    <w:rsid w:val="00D7618A"/>
    <w:rsid w:val="00D76482"/>
    <w:rsid w:val="00D83E44"/>
    <w:rsid w:val="00D914A5"/>
    <w:rsid w:val="00D957BC"/>
    <w:rsid w:val="00DA17DB"/>
    <w:rsid w:val="00DA5659"/>
    <w:rsid w:val="00DB21B0"/>
    <w:rsid w:val="00DB6FBB"/>
    <w:rsid w:val="00DB7B09"/>
    <w:rsid w:val="00DC13E0"/>
    <w:rsid w:val="00DD3256"/>
    <w:rsid w:val="00DD4118"/>
    <w:rsid w:val="00DE0E8D"/>
    <w:rsid w:val="00DE567F"/>
    <w:rsid w:val="00DE5763"/>
    <w:rsid w:val="00DF0D40"/>
    <w:rsid w:val="00DF0E78"/>
    <w:rsid w:val="00DF1804"/>
    <w:rsid w:val="00DF4CFE"/>
    <w:rsid w:val="00E04068"/>
    <w:rsid w:val="00E05841"/>
    <w:rsid w:val="00E05B86"/>
    <w:rsid w:val="00E06773"/>
    <w:rsid w:val="00E14BB0"/>
    <w:rsid w:val="00E208D5"/>
    <w:rsid w:val="00E20F69"/>
    <w:rsid w:val="00E216DB"/>
    <w:rsid w:val="00E23771"/>
    <w:rsid w:val="00E27B61"/>
    <w:rsid w:val="00E27E06"/>
    <w:rsid w:val="00E34CA1"/>
    <w:rsid w:val="00E34EE0"/>
    <w:rsid w:val="00E3679B"/>
    <w:rsid w:val="00E41ADA"/>
    <w:rsid w:val="00E43620"/>
    <w:rsid w:val="00E43D42"/>
    <w:rsid w:val="00E45C41"/>
    <w:rsid w:val="00E50676"/>
    <w:rsid w:val="00E52EA8"/>
    <w:rsid w:val="00E6002E"/>
    <w:rsid w:val="00E6245F"/>
    <w:rsid w:val="00E67E17"/>
    <w:rsid w:val="00E756F8"/>
    <w:rsid w:val="00E771D3"/>
    <w:rsid w:val="00E819D8"/>
    <w:rsid w:val="00E9126B"/>
    <w:rsid w:val="00E93351"/>
    <w:rsid w:val="00E963A0"/>
    <w:rsid w:val="00E965E8"/>
    <w:rsid w:val="00EA0C4F"/>
    <w:rsid w:val="00EA1A2D"/>
    <w:rsid w:val="00EA3285"/>
    <w:rsid w:val="00EA4447"/>
    <w:rsid w:val="00EA6193"/>
    <w:rsid w:val="00EA6BA1"/>
    <w:rsid w:val="00EA6D0F"/>
    <w:rsid w:val="00EB16FA"/>
    <w:rsid w:val="00EC1628"/>
    <w:rsid w:val="00EC25CE"/>
    <w:rsid w:val="00EC485B"/>
    <w:rsid w:val="00EC5B27"/>
    <w:rsid w:val="00EC6EA9"/>
    <w:rsid w:val="00ED09BE"/>
    <w:rsid w:val="00ED3285"/>
    <w:rsid w:val="00ED3499"/>
    <w:rsid w:val="00ED360D"/>
    <w:rsid w:val="00EF19D3"/>
    <w:rsid w:val="00EF1BF1"/>
    <w:rsid w:val="00EF4B9E"/>
    <w:rsid w:val="00F04290"/>
    <w:rsid w:val="00F051E4"/>
    <w:rsid w:val="00F052F4"/>
    <w:rsid w:val="00F12C3E"/>
    <w:rsid w:val="00F14244"/>
    <w:rsid w:val="00F1796E"/>
    <w:rsid w:val="00F2485B"/>
    <w:rsid w:val="00F265EB"/>
    <w:rsid w:val="00F32E3E"/>
    <w:rsid w:val="00F35E2C"/>
    <w:rsid w:val="00F42CF8"/>
    <w:rsid w:val="00F43A55"/>
    <w:rsid w:val="00F46397"/>
    <w:rsid w:val="00F46E21"/>
    <w:rsid w:val="00F47018"/>
    <w:rsid w:val="00F54389"/>
    <w:rsid w:val="00F54E20"/>
    <w:rsid w:val="00F61D9C"/>
    <w:rsid w:val="00F62A97"/>
    <w:rsid w:val="00F634AB"/>
    <w:rsid w:val="00F64D60"/>
    <w:rsid w:val="00F652B2"/>
    <w:rsid w:val="00F67EF3"/>
    <w:rsid w:val="00F76722"/>
    <w:rsid w:val="00F76A16"/>
    <w:rsid w:val="00F80513"/>
    <w:rsid w:val="00F82F24"/>
    <w:rsid w:val="00F87D5A"/>
    <w:rsid w:val="00F941EA"/>
    <w:rsid w:val="00F9547A"/>
    <w:rsid w:val="00F96D3A"/>
    <w:rsid w:val="00FA10CB"/>
    <w:rsid w:val="00FB2169"/>
    <w:rsid w:val="00FB32F5"/>
    <w:rsid w:val="00FB5511"/>
    <w:rsid w:val="00FB70D5"/>
    <w:rsid w:val="00FC05F7"/>
    <w:rsid w:val="00FC13A1"/>
    <w:rsid w:val="00FC7A23"/>
    <w:rsid w:val="00FD17C1"/>
    <w:rsid w:val="00FD36D3"/>
    <w:rsid w:val="00FD3A29"/>
    <w:rsid w:val="00FD6F62"/>
    <w:rsid w:val="00FE0F76"/>
    <w:rsid w:val="00FE3B4A"/>
    <w:rsid w:val="00FE68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BAAF2"/>
  <w15:docId w15:val="{33D1B3C8-DBED-4FC2-B595-69584D618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  <w:ind w:left="720" w:hanging="66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7B4"/>
    <w:pPr>
      <w:spacing w:before="0" w:beforeAutospacing="0" w:after="0" w:afterAutospacing="0"/>
      <w:ind w:left="0" w:firstLine="0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1977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6E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E1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8B573-F9C9-4325-B9D3-080BB608B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Table MGT-SP20</vt:lpstr>
    </vt:vector>
  </TitlesOfParts>
  <Company/>
  <LinksUpToDate>false</LinksUpToDate>
  <CharactersWithSpaces>2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Table MGT-SP20</dc:title>
  <dc:subject/>
  <dc:creator>Sanjay Kumar</dc:creator>
  <cp:keywords/>
  <dc:description/>
  <cp:lastModifiedBy>Harpreet</cp:lastModifiedBy>
  <cp:revision>2</cp:revision>
  <cp:lastPrinted>2020-08-22T04:15:00Z</cp:lastPrinted>
  <dcterms:created xsi:type="dcterms:W3CDTF">2022-01-07T07:21:00Z</dcterms:created>
  <dcterms:modified xsi:type="dcterms:W3CDTF">2022-01-0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